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F5DF6" w14:textId="5D2B366D" w:rsidR="00CB3C95" w:rsidRDefault="00CB3C95" w:rsidP="00CB3C95">
      <w:pPr>
        <w:ind w:left="993" w:right="848"/>
        <w:jc w:val="center"/>
        <w:rPr>
          <w:rFonts w:ascii="Calibri" w:hAnsi="Calibri" w:cs="Calibri"/>
          <w:b/>
          <w:bCs/>
        </w:rPr>
      </w:pPr>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North Island based in Palmerston North, supporting over 2000 people and wha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2BCB597F">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398E585C" w14:textId="77777777" w:rsidR="009A1A09" w:rsidRPr="009D5826" w:rsidRDefault="009A1A09" w:rsidP="00D620C0">
            <w:pPr>
              <w:pStyle w:val="HDCHeading3"/>
              <w:rPr>
                <w:rFonts w:ascii="Calibri" w:hAnsi="Calibri" w:cs="Calibri"/>
                <w:b/>
                <w:color w:val="05497E"/>
                <w:sz w:val="22"/>
              </w:rPr>
            </w:pPr>
          </w:p>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48CDA529" w:rsidR="009A1A09" w:rsidRPr="006509E4" w:rsidRDefault="009A1A09" w:rsidP="006509E4">
            <w:pPr>
              <w:jc w:val="both"/>
              <w:rPr>
                <w:rFonts w:ascii="Calibri" w:hAnsi="Calibri" w:cs="Calibri"/>
                <w:b w:val="0"/>
                <w:bCs w:val="0"/>
                <w:color w:val="auto"/>
              </w:rPr>
            </w:pPr>
          </w:p>
          <w:p w14:paraId="61B8A86B" w14:textId="1022085F" w:rsidR="008B2EE5" w:rsidRPr="006509E4" w:rsidRDefault="04BAEB84" w:rsidP="006509E4">
            <w:pPr>
              <w:jc w:val="both"/>
              <w:rPr>
                <w:rFonts w:ascii="Calibri" w:hAnsi="Calibri" w:cs="Calibri"/>
                <w:b w:val="0"/>
                <w:bCs w:val="0"/>
                <w:color w:val="auto"/>
              </w:rPr>
            </w:pPr>
            <w:r w:rsidRPr="006509E4">
              <w:rPr>
                <w:rFonts w:ascii="Calibri" w:hAnsi="Calibri" w:cs="Calibri"/>
                <w:b w:val="0"/>
                <w:bCs w:val="0"/>
                <w:color w:val="auto"/>
              </w:rPr>
              <w:t>National Manager</w:t>
            </w:r>
          </w:p>
        </w:tc>
      </w:tr>
      <w:tr w:rsidR="00022210" w:rsidRPr="009D5826" w14:paraId="10123EA4"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33F10FC3" w:rsidR="00022210" w:rsidRPr="006509E4" w:rsidRDefault="00D7733D"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Resource</w:t>
            </w:r>
            <w:r w:rsidR="1D600D6A" w:rsidRPr="006509E4">
              <w:rPr>
                <w:rFonts w:ascii="Calibri" w:eastAsiaTheme="majorEastAsia" w:hAnsi="Calibri" w:cs="Calibri"/>
                <w:b w:val="0"/>
                <w:bCs w:val="0"/>
                <w:color w:val="auto"/>
              </w:rPr>
              <w:t xml:space="preserve"> Coordinators</w:t>
            </w:r>
          </w:p>
        </w:tc>
      </w:tr>
      <w:tr w:rsidR="2638D616" w14:paraId="6DFFB58E"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tcPr>
          <w:p w14:paraId="3CE0C707" w14:textId="217E8B00" w:rsidR="332A20EB" w:rsidRDefault="332A20EB" w:rsidP="2638D616">
            <w:pPr>
              <w:pStyle w:val="HDCHeading3"/>
              <w:rPr>
                <w:rFonts w:ascii="Calibri" w:hAnsi="Calibri" w:cs="Calibri"/>
                <w:b/>
                <w:color w:val="05497E"/>
                <w:sz w:val="22"/>
              </w:rPr>
            </w:pPr>
            <w:r w:rsidRPr="2638D616">
              <w:rPr>
                <w:rFonts w:ascii="Calibri" w:hAnsi="Calibri" w:cs="Calibri"/>
                <w:b/>
                <w:color w:val="05497E"/>
                <w:sz w:val="22"/>
              </w:rPr>
              <w:t>DELIVERY AREA</w:t>
            </w:r>
          </w:p>
        </w:tc>
        <w:tc>
          <w:tcPr>
            <w:cnfStyle w:val="000100000000" w:firstRow="0" w:lastRow="0" w:firstColumn="0" w:lastColumn="1" w:oddVBand="0" w:evenVBand="0" w:oddHBand="0" w:evenHBand="0" w:firstRowFirstColumn="0" w:firstRowLastColumn="0" w:lastRowFirstColumn="0" w:lastRowLastColumn="0"/>
            <w:tcW w:w="7423" w:type="dxa"/>
          </w:tcPr>
          <w:p w14:paraId="378ED1D1" w14:textId="2AD68643" w:rsidR="2638D616" w:rsidRPr="006509E4" w:rsidRDefault="00D96560"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 xml:space="preserve">Disability Community </w:t>
            </w:r>
          </w:p>
        </w:tc>
      </w:tr>
      <w:tr w:rsidR="00E231E6" w:rsidRPr="009D5826" w14:paraId="4148BB0D"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32505F8D" w14:textId="1CF816E0" w:rsidR="00E231E6" w:rsidRPr="006509E4" w:rsidRDefault="2E8A386C"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Tier 4</w:t>
            </w:r>
          </w:p>
          <w:p w14:paraId="464E34B4" w14:textId="414B8788" w:rsidR="00E231E6" w:rsidRPr="006509E4" w:rsidRDefault="00E231E6"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 xml:space="preserve">In accordance with current </w:t>
            </w:r>
            <w:proofErr w:type="gramStart"/>
            <w:r w:rsidRPr="006509E4">
              <w:rPr>
                <w:rFonts w:ascii="Calibri" w:eastAsiaTheme="majorEastAsia" w:hAnsi="Calibri" w:cs="Calibri"/>
                <w:b w:val="0"/>
                <w:bCs w:val="0"/>
                <w:color w:val="auto"/>
              </w:rPr>
              <w:t>delegations</w:t>
            </w:r>
            <w:proofErr w:type="gramEnd"/>
            <w:r w:rsidRPr="006509E4">
              <w:rPr>
                <w:rFonts w:ascii="Calibri" w:eastAsiaTheme="majorEastAsia" w:hAnsi="Calibri" w:cs="Calibri"/>
                <w:b w:val="0"/>
                <w:bCs w:val="0"/>
                <w:color w:val="auto"/>
              </w:rPr>
              <w:t xml:space="preserve"> policy</w:t>
            </w:r>
          </w:p>
        </w:tc>
      </w:tr>
      <w:tr w:rsidR="00CB3C95" w:rsidRPr="009D5826" w14:paraId="3090A117"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6F7C0B02" w:rsidR="00CB3C95" w:rsidRPr="006509E4" w:rsidRDefault="00CB3C95" w:rsidP="006509E4">
            <w:pPr>
              <w:jc w:val="both"/>
              <w:rPr>
                <w:rFonts w:ascii="Calibri" w:eastAsiaTheme="majorEastAsia" w:hAnsi="Calibri" w:cs="Calibri"/>
                <w:b w:val="0"/>
                <w:bCs w:val="0"/>
                <w:color w:val="auto"/>
              </w:rPr>
            </w:pPr>
            <w:r w:rsidRPr="006509E4">
              <w:rPr>
                <w:rFonts w:ascii="Calibri" w:eastAsiaTheme="majorEastAsia" w:hAnsi="Calibri" w:cs="Calibri"/>
                <w:b w:val="0"/>
                <w:bCs w:val="0"/>
                <w:color w:val="auto"/>
              </w:rPr>
              <w:t>$80 - $100k dependent on experience</w:t>
            </w:r>
          </w:p>
        </w:tc>
      </w:tr>
      <w:tr w:rsidR="2BCB597F" w14:paraId="33815DCF"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506277F1"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80 hours per fortnight</w:t>
            </w:r>
          </w:p>
        </w:tc>
      </w:tr>
      <w:tr w:rsidR="00022210" w:rsidRPr="009D5826" w14:paraId="7F864881"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383F853F" w:rsidR="00022210" w:rsidRPr="006509E4" w:rsidRDefault="00D96560"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 xml:space="preserve">MASH Trust, 180 Cuba Street, Palmerston North </w:t>
            </w:r>
          </w:p>
        </w:tc>
      </w:tr>
      <w:tr w:rsidR="00B72190" w:rsidRPr="009D5826" w14:paraId="4E8AD081" w14:textId="77777777" w:rsidTr="2BCB597F">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1D511FC9" w:rsidR="00B72190" w:rsidRPr="009D5826" w:rsidRDefault="00B72190" w:rsidP="2638D616">
            <w:pPr>
              <w:pStyle w:val="HDCHeading3"/>
              <w:rPr>
                <w:rFonts w:ascii="Calibri" w:hAnsi="Calibri" w:cs="Calibri"/>
                <w:b/>
                <w:color w:val="05497E"/>
                <w:sz w:val="22"/>
              </w:rPr>
            </w:pPr>
            <w:r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4A23FB6F" w14:textId="1AA47637"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 xml:space="preserve">To ensure the future direction and allocation of resources to areas that align with our strategy, to help us achieve our goals and drive sustainable growth.  </w:t>
            </w:r>
          </w:p>
          <w:p w14:paraId="670EE1C3" w14:textId="6ECB2C37" w:rsidR="00B72190" w:rsidRPr="006509E4" w:rsidRDefault="00B72190" w:rsidP="006509E4">
            <w:pPr>
              <w:jc w:val="both"/>
              <w:rPr>
                <w:rFonts w:ascii="Calibri" w:eastAsia="Calibri" w:hAnsi="Calibri" w:cs="Calibri"/>
                <w:color w:val="000000"/>
              </w:rPr>
            </w:pPr>
          </w:p>
          <w:p w14:paraId="79245F2D" w14:textId="3721E935"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operate collaboratively and across functions as one team to tackle the challenges and optimise the opportunities in front of us together.</w:t>
            </w:r>
          </w:p>
          <w:p w14:paraId="68145B5C" w14:textId="0B56D52B" w:rsidR="00B72190" w:rsidRPr="006509E4" w:rsidRDefault="00B72190" w:rsidP="006509E4">
            <w:pPr>
              <w:jc w:val="both"/>
              <w:rPr>
                <w:rFonts w:ascii="Calibri" w:eastAsia="Calibri" w:hAnsi="Calibri" w:cs="Calibri"/>
                <w:color w:val="000000"/>
              </w:rPr>
            </w:pPr>
          </w:p>
          <w:p w14:paraId="7EC0702C" w14:textId="60C21BD1"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respond to opportunities to grow and expand services across MASH’s operational areas.</w:t>
            </w:r>
          </w:p>
          <w:p w14:paraId="2BF218C8" w14:textId="4B9C102A" w:rsidR="00B72190" w:rsidRPr="006509E4" w:rsidRDefault="00B72190" w:rsidP="006509E4">
            <w:pPr>
              <w:jc w:val="both"/>
              <w:rPr>
                <w:rFonts w:ascii="Calibri" w:eastAsia="Calibri" w:hAnsi="Calibri" w:cs="Calibri"/>
                <w:color w:val="000000"/>
              </w:rPr>
            </w:pPr>
          </w:p>
          <w:p w14:paraId="7B4B5885" w14:textId="146301DF" w:rsidR="00B72190" w:rsidRPr="006509E4" w:rsidRDefault="5C37CBEF" w:rsidP="006509E4">
            <w:pPr>
              <w:pStyle w:val="BodyText"/>
              <w:spacing w:after="0"/>
              <w:jc w:val="both"/>
              <w:rPr>
                <w:rFonts w:ascii="Calibri" w:eastAsia="Calibri" w:hAnsi="Calibri" w:cs="Calibri"/>
                <w:color w:val="auto"/>
              </w:rPr>
            </w:pPr>
            <w:r w:rsidRPr="467CCB69">
              <w:rPr>
                <w:rFonts w:ascii="Calibri" w:eastAsia="Calibri" w:hAnsi="Calibri" w:cs="Calibri"/>
                <w:b w:val="0"/>
                <w:bCs w:val="0"/>
                <w:color w:val="auto"/>
              </w:rPr>
              <w:t xml:space="preserve">The Service Manager has responsibility for the operational management of the </w:t>
            </w:r>
            <w:r w:rsidR="006644AE">
              <w:rPr>
                <w:rFonts w:ascii="Calibri" w:eastAsia="Calibri" w:hAnsi="Calibri" w:cs="Calibri"/>
                <w:b w:val="0"/>
                <w:bCs w:val="0"/>
                <w:color w:val="auto"/>
              </w:rPr>
              <w:t>Disability Community</w:t>
            </w:r>
            <w:r w:rsidRPr="467CCB69">
              <w:rPr>
                <w:rFonts w:ascii="Calibri" w:eastAsia="Calibri" w:hAnsi="Calibri" w:cs="Calibri"/>
                <w:b w:val="0"/>
                <w:bCs w:val="0"/>
                <w:color w:val="auto"/>
              </w:rPr>
              <w:t xml:space="preserve"> services across</w:t>
            </w:r>
            <w:r w:rsidR="0434B14E" w:rsidRPr="467CCB69">
              <w:rPr>
                <w:rFonts w:ascii="Calibri" w:eastAsia="Calibri" w:hAnsi="Calibri" w:cs="Calibri"/>
                <w:b w:val="0"/>
                <w:bCs w:val="0"/>
                <w:color w:val="auto"/>
              </w:rPr>
              <w:t xml:space="preserve"> MASH’s</w:t>
            </w:r>
            <w:r w:rsidRPr="467CCB69">
              <w:rPr>
                <w:rFonts w:ascii="Calibri" w:eastAsia="Calibri" w:hAnsi="Calibri" w:cs="Calibri"/>
                <w:b w:val="0"/>
                <w:bCs w:val="0"/>
                <w:color w:val="auto"/>
              </w:rPr>
              <w:t xml:space="preserve"> operating areas. </w:t>
            </w:r>
            <w:r w:rsidRPr="467CCB69">
              <w:rPr>
                <w:rStyle w:val="normaltextrun"/>
                <w:rFonts w:ascii="Calibri" w:eastAsia="Calibri" w:hAnsi="Calibri" w:cs="Calibri"/>
                <w:b w:val="0"/>
                <w:bCs w:val="0"/>
                <w:color w:val="auto"/>
              </w:rPr>
              <w:t xml:space="preserve"> </w:t>
            </w:r>
          </w:p>
          <w:p w14:paraId="55984B3A" w14:textId="5C0DEA40" w:rsidR="00B72190" w:rsidRPr="006509E4" w:rsidRDefault="00B72190" w:rsidP="467CCB69">
            <w:pPr>
              <w:pStyle w:val="BodyText"/>
              <w:jc w:val="both"/>
              <w:rPr>
                <w:rFonts w:ascii="Calibri" w:hAnsi="Calibri" w:cs="Calibri"/>
                <w:b w:val="0"/>
                <w:bCs w:val="0"/>
                <w:color w:val="auto"/>
              </w:rPr>
            </w:pPr>
          </w:p>
        </w:tc>
      </w:tr>
      <w:tr w:rsidR="007C05F7" w:rsidRPr="009D5826" w14:paraId="4655D192" w14:textId="77777777" w:rsidTr="2BCB597F">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7FC8BDDD" w:rsidR="00A7796E" w:rsidRPr="00A7796E" w:rsidRDefault="08A07960" w:rsidP="2638D616">
            <w:pPr>
              <w:pStyle w:val="HDCHeading3"/>
              <w:rPr>
                <w:rFonts w:ascii="Calibri" w:hAnsi="Calibri" w:cs="Calibri"/>
                <w:b/>
                <w:color w:val="05497E"/>
                <w:sz w:val="22"/>
              </w:rPr>
            </w:pPr>
            <w:r w:rsidRPr="2638D616">
              <w:rPr>
                <w:rFonts w:ascii="Calibri" w:hAnsi="Calibri" w:cs="Calibri"/>
                <w:b/>
                <w:color w:val="05497E"/>
                <w:sz w:val="22"/>
              </w:rPr>
              <w:t>PROGRAMMES TEAM</w:t>
            </w:r>
            <w:r w:rsidR="00E231E6" w:rsidRPr="2638D616">
              <w:rPr>
                <w:rFonts w:ascii="Calibri" w:hAnsi="Calibri" w:cs="Calibri"/>
                <w:b/>
                <w:color w:val="05497E"/>
                <w:sz w:val="22"/>
              </w:rPr>
              <w:t xml:space="preserve">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19F9CB8B" w14:textId="0F5F36CA"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As a member of the MASH </w:t>
            </w:r>
            <w:r w:rsidR="367480B7" w:rsidRPr="006509E4">
              <w:rPr>
                <w:rFonts w:ascii="Calibri" w:eastAsia="Calibri" w:hAnsi="Calibri" w:cs="Calibri"/>
                <w:b w:val="0"/>
                <w:bCs w:val="0"/>
                <w:color w:val="auto"/>
              </w:rPr>
              <w:t xml:space="preserve">Programmes </w:t>
            </w:r>
            <w:r w:rsidRPr="006509E4">
              <w:rPr>
                <w:rFonts w:ascii="Calibri" w:eastAsia="Calibri" w:hAnsi="Calibri" w:cs="Calibri"/>
                <w:b w:val="0"/>
                <w:bCs w:val="0"/>
                <w:color w:val="auto"/>
              </w:rPr>
              <w:t>Team (</w:t>
            </w:r>
            <w:r w:rsidR="4F229125" w:rsidRPr="006509E4">
              <w:rPr>
                <w:rFonts w:ascii="Calibri" w:eastAsia="Calibri" w:hAnsi="Calibri" w:cs="Calibri"/>
                <w:b w:val="0"/>
                <w:bCs w:val="0"/>
                <w:color w:val="auto"/>
              </w:rPr>
              <w:t>P</w:t>
            </w:r>
            <w:r w:rsidRPr="006509E4">
              <w:rPr>
                <w:rFonts w:ascii="Calibri" w:eastAsia="Calibri" w:hAnsi="Calibri" w:cs="Calibri"/>
                <w:b w:val="0"/>
                <w:bCs w:val="0"/>
                <w:color w:val="auto"/>
              </w:rPr>
              <w:t xml:space="preserve">T), you will play a key role in shaping MASH service delivery to meet the needs of an evolving sector. </w:t>
            </w:r>
          </w:p>
          <w:p w14:paraId="70061341" w14:textId="5B9E7954" w:rsidR="00596938" w:rsidRPr="006509E4" w:rsidRDefault="00596938" w:rsidP="006509E4">
            <w:pPr>
              <w:jc w:val="both"/>
              <w:rPr>
                <w:rFonts w:ascii="Calibri" w:eastAsia="Calibri" w:hAnsi="Calibri" w:cs="Calibri"/>
                <w:color w:val="auto"/>
              </w:rPr>
            </w:pPr>
          </w:p>
          <w:p w14:paraId="7500CAF4" w14:textId="1A6DD7D7"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The </w:t>
            </w:r>
            <w:r w:rsidR="0BDAC5FD" w:rsidRPr="006509E4">
              <w:rPr>
                <w:rFonts w:ascii="Calibri" w:eastAsia="Calibri" w:hAnsi="Calibri" w:cs="Calibri"/>
                <w:b w:val="0"/>
                <w:bCs w:val="0"/>
                <w:color w:val="auto"/>
              </w:rPr>
              <w:t>P</w:t>
            </w:r>
            <w:r w:rsidRPr="006509E4">
              <w:rPr>
                <w:rFonts w:ascii="Calibri" w:eastAsia="Calibri" w:hAnsi="Calibri" w:cs="Calibri"/>
                <w:b w:val="0"/>
                <w:bCs w:val="0"/>
                <w:color w:val="auto"/>
              </w:rPr>
              <w:t>T is responsible for operationalising the MASH Quality Framework and The MASH Way in all aspects of service delivery to meet the changing expectations, needs and aspirations of the people we support and to ensure MASH remains a partner of choice for our funders and stakeholders.</w:t>
            </w:r>
          </w:p>
          <w:p w14:paraId="28966F89" w14:textId="47814A0A" w:rsidR="00596938" w:rsidRPr="006509E4" w:rsidRDefault="00596938" w:rsidP="006509E4">
            <w:pPr>
              <w:jc w:val="both"/>
              <w:rPr>
                <w:rFonts w:ascii="Calibri" w:eastAsia="Calibri" w:hAnsi="Calibri" w:cs="Calibri"/>
                <w:color w:val="auto"/>
              </w:rPr>
            </w:pPr>
          </w:p>
          <w:p w14:paraId="140F9F12" w14:textId="1F45E7D1"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The Team will drive operational efficiency and compliance with statutory requirements, while also being focused on the future and the changes needed to continuously improve delivery of quality, people-centric services.</w:t>
            </w:r>
          </w:p>
          <w:p w14:paraId="12CFDD18" w14:textId="5438745F" w:rsidR="00596938" w:rsidRPr="006509E4" w:rsidRDefault="00596938" w:rsidP="006509E4">
            <w:pPr>
              <w:jc w:val="both"/>
              <w:rPr>
                <w:rFonts w:ascii="Calibri" w:eastAsia="Calibri" w:hAnsi="Calibri" w:cs="Calibri"/>
                <w:color w:val="auto"/>
              </w:rPr>
            </w:pPr>
          </w:p>
          <w:p w14:paraId="23572FEE" w14:textId="57947708"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By leading for the future, living the MASH values, delivering operational excellence, and being connected with stakeholders, this role will contribute to the continued growth of MASH’s reputation and influence.</w:t>
            </w:r>
          </w:p>
          <w:p w14:paraId="3C5925FD" w14:textId="1B5DA021" w:rsidR="00596938" w:rsidRPr="006509E4" w:rsidRDefault="00596938" w:rsidP="006509E4">
            <w:pPr>
              <w:jc w:val="both"/>
              <w:rPr>
                <w:rFonts w:ascii="Calibri" w:eastAsia="Calibri" w:hAnsi="Calibri" w:cs="Calibri"/>
              </w:rPr>
            </w:pPr>
          </w:p>
          <w:p w14:paraId="2994A39F" w14:textId="2A7DAEE2" w:rsidR="00596938" w:rsidRPr="006509E4" w:rsidRDefault="00596938" w:rsidP="006509E4">
            <w:pPr>
              <w:pStyle w:val="BodyText"/>
              <w:spacing w:after="0"/>
              <w:jc w:val="both"/>
              <w:rPr>
                <w:rFonts w:ascii="Calibri" w:hAnsi="Calibri" w:cs="Calibri"/>
                <w:b w:val="0"/>
                <w:bCs w:val="0"/>
                <w:color w:val="auto"/>
              </w:rPr>
            </w:pP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25CA635E"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r>
      <w:proofErr w:type="spellStart"/>
      <w:r w:rsidRPr="009D5826">
        <w:rPr>
          <w:rFonts w:ascii="Calibri" w:hAnsi="Calibri" w:cs="Calibri"/>
          <w:bCs/>
          <w:szCs w:val="24"/>
        </w:rPr>
        <w:t>Believe</w:t>
      </w:r>
      <w:proofErr w:type="spellEnd"/>
      <w:r w:rsidRPr="009D5826">
        <w:rPr>
          <w:rFonts w:ascii="Calibri" w:hAnsi="Calibri" w:cs="Calibri"/>
          <w:bCs/>
          <w:szCs w:val="24"/>
        </w:rPr>
        <w:t xml:space="preser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5F581701" w14:textId="0F56385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 xml:space="preserve">Senior </w:t>
      </w:r>
      <w:r w:rsidR="00B62EEE">
        <w:rPr>
          <w:rFonts w:ascii="Calibri" w:hAnsi="Calibri" w:cs="Calibri"/>
        </w:rPr>
        <w:t>leadership</w:t>
      </w:r>
      <w:r w:rsidRPr="009D5826">
        <w:rPr>
          <w:rFonts w:ascii="Calibri" w:hAnsi="Calibri" w:cs="Calibri"/>
        </w:rPr>
        <w:t xml:space="preserve"> team</w:t>
      </w:r>
      <w:r>
        <w:rPr>
          <w:rFonts w:ascii="Calibri" w:hAnsi="Calibri" w:cs="Calibri"/>
        </w:rPr>
        <w:t xml:space="preserve"> and ELT</w:t>
      </w:r>
    </w:p>
    <w:p w14:paraId="51775D4D"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Other MASH Managers and staff</w:t>
      </w:r>
    </w:p>
    <w:p w14:paraId="6B433367" w14:textId="77777777" w:rsidR="00C653EA" w:rsidRPr="009D5826" w:rsidRDefault="00C653EA" w:rsidP="00C653EA">
      <w:pPr>
        <w:pStyle w:val="BodyText"/>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3B30ED40" w14:textId="3E21873B" w:rsidR="00C653EA" w:rsidRPr="009D5826" w:rsidRDefault="00C653EA" w:rsidP="00CB3C95">
      <w:pPr>
        <w:pStyle w:val="BodyText"/>
        <w:numPr>
          <w:ilvl w:val="0"/>
          <w:numId w:val="6"/>
        </w:numPr>
        <w:spacing w:after="0"/>
        <w:jc w:val="both"/>
        <w:rPr>
          <w:rFonts w:ascii="Calibri" w:hAnsi="Calibri" w:cs="Calibri"/>
        </w:rPr>
      </w:pPr>
      <w:r w:rsidRPr="68964014">
        <w:rPr>
          <w:rFonts w:ascii="Calibri" w:hAnsi="Calibri" w:cs="Calibri"/>
        </w:rPr>
        <w:t xml:space="preserve">Te Whatu Ora Health New Zealand, Te Aka </w:t>
      </w:r>
      <w:proofErr w:type="spellStart"/>
      <w:r w:rsidRPr="68964014">
        <w:rPr>
          <w:rFonts w:ascii="Calibri" w:hAnsi="Calibri" w:cs="Calibri"/>
        </w:rPr>
        <w:t>Whai</w:t>
      </w:r>
      <w:proofErr w:type="spellEnd"/>
      <w:r w:rsidRPr="68964014">
        <w:rPr>
          <w:rFonts w:ascii="Calibri" w:hAnsi="Calibri" w:cs="Calibri"/>
        </w:rPr>
        <w:t xml:space="preserve"> Ora Māori Health Authority, </w:t>
      </w:r>
      <w:proofErr w:type="spellStart"/>
      <w:r w:rsidRPr="68964014">
        <w:rPr>
          <w:rFonts w:ascii="Calibri" w:hAnsi="Calibri" w:cs="Calibri"/>
        </w:rPr>
        <w:t>Whaikaha</w:t>
      </w:r>
      <w:proofErr w:type="spellEnd"/>
      <w:r w:rsidRPr="68964014">
        <w:rPr>
          <w:rFonts w:ascii="Calibri" w:hAnsi="Calibri" w:cs="Calibri"/>
        </w:rPr>
        <w:t xml:space="preserve"> Ministry of Disabled People</w:t>
      </w:r>
      <w:r w:rsidR="6E2161B2" w:rsidRPr="68964014">
        <w:rPr>
          <w:rFonts w:ascii="Calibri" w:hAnsi="Calibri" w:cs="Calibri"/>
        </w:rPr>
        <w:t xml:space="preserve">, </w:t>
      </w:r>
      <w:proofErr w:type="spellStart"/>
      <w:r w:rsidR="6E2161B2" w:rsidRPr="68964014">
        <w:rPr>
          <w:rFonts w:ascii="Calibri" w:hAnsi="Calibri" w:cs="Calibri"/>
        </w:rPr>
        <w:t>Kairanga</w:t>
      </w:r>
      <w:proofErr w:type="spellEnd"/>
      <w:r w:rsidR="6E2161B2" w:rsidRPr="68964014">
        <w:rPr>
          <w:rFonts w:ascii="Calibri" w:hAnsi="Calibri" w:cs="Calibri"/>
        </w:rPr>
        <w:t xml:space="preserve"> </w:t>
      </w:r>
      <w:proofErr w:type="gramStart"/>
      <w:r w:rsidR="6E2161B2" w:rsidRPr="68964014">
        <w:rPr>
          <w:rFonts w:ascii="Calibri" w:hAnsi="Calibri" w:cs="Calibri"/>
        </w:rPr>
        <w:t xml:space="preserve">Ora, </w:t>
      </w:r>
      <w:r w:rsidRPr="68964014">
        <w:rPr>
          <w:rFonts w:ascii="Calibri" w:hAnsi="Calibri" w:cs="Calibri"/>
        </w:rPr>
        <w:t xml:space="preserve"> Health</w:t>
      </w:r>
      <w:proofErr w:type="gramEnd"/>
      <w:r w:rsidRPr="68964014">
        <w:rPr>
          <w:rFonts w:ascii="Calibri" w:hAnsi="Calibri" w:cs="Calibri"/>
        </w:rPr>
        <w:t xml:space="preserve"> professionals and providers</w:t>
      </w:r>
    </w:p>
    <w:p w14:paraId="5F0A70C3"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Community Health Teams</w:t>
      </w:r>
    </w:p>
    <w:p w14:paraId="2E94D1BE" w14:textId="77777777" w:rsidR="00C653EA" w:rsidRPr="009D5826" w:rsidRDefault="00C653EA" w:rsidP="00CB3C95">
      <w:pPr>
        <w:pStyle w:val="BodyText"/>
        <w:numPr>
          <w:ilvl w:val="0"/>
          <w:numId w:val="6"/>
        </w:numPr>
        <w:spacing w:after="0"/>
        <w:jc w:val="both"/>
        <w:rPr>
          <w:rFonts w:ascii="Calibri" w:hAnsi="Calibri" w:cs="Calibri"/>
          <w:sz w:val="16"/>
          <w:szCs w:val="16"/>
        </w:rPr>
      </w:pPr>
      <w:r w:rsidRPr="009D5826">
        <w:rPr>
          <w:rFonts w:ascii="Calibri" w:hAnsi="Calibri" w:cs="Calibri"/>
        </w:rPr>
        <w:t>Family/</w:t>
      </w:r>
      <w:r>
        <w:rPr>
          <w:rFonts w:ascii="Calibri" w:hAnsi="Calibri" w:cs="Calibri"/>
        </w:rPr>
        <w:t xml:space="preserve">Whānau </w:t>
      </w:r>
      <w:r w:rsidRPr="009D5826">
        <w:rPr>
          <w:rFonts w:ascii="Calibri" w:hAnsi="Calibri" w:cs="Calibri"/>
        </w:rPr>
        <w:t xml:space="preserve">and </w:t>
      </w:r>
      <w:proofErr w:type="spellStart"/>
      <w:r w:rsidRPr="009D5826">
        <w:rPr>
          <w:rFonts w:ascii="Calibri" w:hAnsi="Calibri" w:cs="Calibri"/>
        </w:rPr>
        <w:t>Tangata</w:t>
      </w:r>
      <w:proofErr w:type="spellEnd"/>
      <w:r w:rsidRPr="009D5826">
        <w:rPr>
          <w:rFonts w:ascii="Calibri" w:hAnsi="Calibri" w:cs="Calibri"/>
        </w:rPr>
        <w:t xml:space="preserve"> Whenua</w:t>
      </w:r>
    </w:p>
    <w:p w14:paraId="1E3F24E4" w14:textId="77777777" w:rsidR="00C653EA" w:rsidRPr="0001159E" w:rsidRDefault="00C653EA" w:rsidP="00CB3C95">
      <w:pPr>
        <w:pStyle w:val="BodyText"/>
        <w:numPr>
          <w:ilvl w:val="0"/>
          <w:numId w:val="6"/>
        </w:numPr>
        <w:spacing w:after="0"/>
        <w:jc w:val="both"/>
        <w:rPr>
          <w:rFonts w:ascii="Calibri" w:hAnsi="Calibri" w:cs="Calibri"/>
          <w:sz w:val="16"/>
          <w:szCs w:val="16"/>
        </w:rPr>
      </w:pPr>
      <w:r>
        <w:rPr>
          <w:rFonts w:ascii="Calibri" w:hAnsi="Calibri" w:cs="Calibri"/>
        </w:rPr>
        <w:t>Contractors, Suppliers and other stakeholders supporting service delivery</w:t>
      </w:r>
    </w:p>
    <w:p w14:paraId="2699C68A" w14:textId="77777777" w:rsidR="00C653EA" w:rsidRPr="009D5826" w:rsidRDefault="00C653EA" w:rsidP="008A388F">
      <w:pPr>
        <w:pStyle w:val="ListParagraph"/>
        <w:spacing w:line="276" w:lineRule="auto"/>
        <w:ind w:left="0"/>
        <w:rPr>
          <w:rFonts w:ascii="Calibri" w:hAnsi="Calibri" w:cs="Calibri"/>
          <w:bCs/>
          <w:szCs w:val="24"/>
        </w:rPr>
      </w:pPr>
    </w:p>
    <w:p w14:paraId="3FCF5D33" w14:textId="0AC9FA76" w:rsidR="009A1A09" w:rsidRPr="009D5826" w:rsidRDefault="009A1A09" w:rsidP="009A1A09">
      <w:pPr>
        <w:pStyle w:val="HDCHeading1"/>
        <w:rPr>
          <w:rFonts w:ascii="Calibri" w:hAnsi="Calibri" w:cs="Calibri"/>
          <w:color w:val="05497E"/>
          <w:sz w:val="28"/>
          <w:szCs w:val="28"/>
        </w:rPr>
      </w:pPr>
      <w:r w:rsidRPr="2DFF75C6">
        <w:rPr>
          <w:rFonts w:ascii="Calibri" w:hAnsi="Calibri" w:cs="Calibri"/>
          <w:color w:val="05497E"/>
          <w:sz w:val="28"/>
          <w:szCs w:val="28"/>
        </w:rPr>
        <w:t xml:space="preserve">KEY </w:t>
      </w:r>
      <w:r w:rsidR="00A7796E" w:rsidRPr="2DFF75C6">
        <w:rPr>
          <w:rFonts w:ascii="Calibri" w:hAnsi="Calibri" w:cs="Calibri"/>
          <w:color w:val="05497E"/>
          <w:sz w:val="28"/>
          <w:szCs w:val="28"/>
        </w:rPr>
        <w:t>RESULT AREA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90"/>
        <w:gridCol w:w="3390"/>
        <w:gridCol w:w="3390"/>
      </w:tblGrid>
      <w:tr w:rsidR="2DFF75C6" w:rsidRPr="00EE19BD" w14:paraId="1E818F02" w14:textId="77777777" w:rsidTr="00EE19BD">
        <w:trPr>
          <w:trHeight w:val="455"/>
        </w:trPr>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562E4120" w14:textId="46F9BB8F"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Key Accountabilitie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60CE1B5C" w14:textId="58511A35"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Task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111D4AC5" w14:textId="6F0056A1"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Performance Measures</w:t>
            </w:r>
          </w:p>
        </w:tc>
      </w:tr>
      <w:tr w:rsidR="00CB3C95" w14:paraId="574C8493" w14:textId="77777777" w:rsidTr="00450470">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33FD9C" w14:textId="2C88295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Organisation Service Design and Development: </w:t>
            </w:r>
          </w:p>
          <w:p w14:paraId="0637856B" w14:textId="756DBC53"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improving services that meet the needs of the 'customer' (internal and external), whānau and our funders. It involves understanding peoples' needs through research, analysis and voice, co-designing, testing and validating service offerings (considering factors such as features, pricing, delivery channels, and user experience), development and implementation of the service.</w:t>
            </w:r>
          </w:p>
        </w:tc>
        <w:tc>
          <w:tcPr>
            <w:tcW w:w="3390" w:type="dxa"/>
            <w:tcBorders>
              <w:top w:val="single" w:sz="6" w:space="0" w:color="05497E"/>
              <w:left w:val="single" w:sz="6" w:space="0" w:color="05497E"/>
              <w:right w:val="single" w:sz="6" w:space="0" w:color="05497E"/>
            </w:tcBorders>
            <w:tcMar>
              <w:left w:w="105" w:type="dxa"/>
              <w:right w:w="105" w:type="dxa"/>
            </w:tcMar>
          </w:tcPr>
          <w:p w14:paraId="7E69CF23" w14:textId="77777777"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Test new services</w:t>
            </w:r>
          </w:p>
          <w:p w14:paraId="415ACBE8" w14:textId="3C3C68DA"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Implement new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37DF5CB" w14:textId="2FD61F01" w:rsidR="00CB3C95" w:rsidRPr="006509E4" w:rsidRDefault="00CB3C95" w:rsidP="006509E4">
            <w:pPr>
              <w:jc w:val="both"/>
              <w:rPr>
                <w:rFonts w:ascii="Calibri" w:eastAsia="Helvetica" w:hAnsi="Calibri" w:cs="Calibri"/>
                <w:color w:val="000000"/>
              </w:rPr>
            </w:pPr>
          </w:p>
        </w:tc>
      </w:tr>
      <w:tr w:rsidR="00CB3C95" w14:paraId="73885A1C" w14:textId="77777777" w:rsidTr="00A44FA2">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3AC7064" w14:textId="6FAFBCA9"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Growth and Development:</w:t>
            </w:r>
          </w:p>
          <w:p w14:paraId="0E4BDD94" w14:textId="38B35A0D"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identifying and developing opportunities to expand or evolve existing services, to enhance reach, quality and outcomes for the people we support. Throughout the service lifecycle, the function monitors service performance, gathers consumer feedback, and incorporates continuous improvement initiatives to enhance service quality and the satisfaction of the people we support.</w:t>
            </w:r>
          </w:p>
        </w:tc>
        <w:tc>
          <w:tcPr>
            <w:tcW w:w="3390" w:type="dxa"/>
            <w:tcBorders>
              <w:top w:val="single" w:sz="6" w:space="0" w:color="05497E"/>
              <w:left w:val="single" w:sz="6" w:space="0" w:color="05497E"/>
              <w:right w:val="single" w:sz="6" w:space="0" w:color="05497E"/>
            </w:tcBorders>
            <w:tcMar>
              <w:left w:w="105" w:type="dxa"/>
              <w:right w:w="105" w:type="dxa"/>
            </w:tcMar>
          </w:tcPr>
          <w:p w14:paraId="02F3D9C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performance reports to funders and SLT</w:t>
            </w:r>
          </w:p>
          <w:p w14:paraId="4E89585F" w14:textId="5FF65B5E"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xpand and evolve existing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FB01EBD" w14:textId="1203AB90" w:rsidR="00CB3C95" w:rsidRPr="006509E4" w:rsidRDefault="00CB3C95" w:rsidP="006509E4">
            <w:pPr>
              <w:jc w:val="both"/>
              <w:rPr>
                <w:rFonts w:ascii="Calibri" w:eastAsia="Calibri" w:hAnsi="Calibri" w:cs="Calibri"/>
                <w:color w:val="000000"/>
              </w:rPr>
            </w:pPr>
          </w:p>
        </w:tc>
      </w:tr>
      <w:tr w:rsidR="00CB3C95" w14:paraId="48921795" w14:textId="77777777" w:rsidTr="000568BF">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40DD95B" w14:textId="33CD0403"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Regional Connectivity Management: </w:t>
            </w:r>
          </w:p>
          <w:p w14:paraId="3ABD8A8D" w14:textId="629D6A09"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establishing and maintaining strong connections, partnerships, and collaborations within a specific region or geographic area. It involves facilitating communication, knowledge sharing, and coordination among various stakeholders to ensure seamless service delivery, promote initiatives, and address the unique support needs of the local population.</w:t>
            </w:r>
          </w:p>
        </w:tc>
        <w:tc>
          <w:tcPr>
            <w:tcW w:w="3390" w:type="dxa"/>
            <w:tcBorders>
              <w:top w:val="single" w:sz="6" w:space="0" w:color="05497E"/>
              <w:left w:val="single" w:sz="6" w:space="0" w:color="05497E"/>
              <w:right w:val="single" w:sz="6" w:space="0" w:color="05497E"/>
            </w:tcBorders>
            <w:tcMar>
              <w:left w:w="105" w:type="dxa"/>
              <w:right w:w="105" w:type="dxa"/>
            </w:tcMar>
          </w:tcPr>
          <w:p w14:paraId="3265230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strong sector relationships and partnerships across a regional area</w:t>
            </w:r>
          </w:p>
          <w:p w14:paraId="16AB03E8" w14:textId="6CFE9DA2"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share knowledge, promote MASH initiatives and represent MASH in the regional area</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087D28" w14:textId="22A47697" w:rsidR="00CB3C95" w:rsidRPr="006509E4" w:rsidRDefault="00CB3C95" w:rsidP="006509E4">
            <w:pPr>
              <w:jc w:val="both"/>
              <w:rPr>
                <w:rFonts w:ascii="Calibri" w:eastAsia="Helvetica" w:hAnsi="Calibri" w:cs="Calibri"/>
                <w:color w:val="000000"/>
              </w:rPr>
            </w:pPr>
          </w:p>
        </w:tc>
      </w:tr>
      <w:tr w:rsidR="00CB3C95" w14:paraId="46B92ADC" w14:textId="77777777" w:rsidTr="00AD66CA">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F216F4E" w14:textId="6406869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Consumer and Whanau Information:</w:t>
            </w:r>
          </w:p>
          <w:p w14:paraId="5CBB9BE1" w14:textId="55480E5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viding relevant and accurate information to the people we support and their whanau to support informed decision-making regarding their goals and needs. It involves the creation, dissemination, and accessibility of resources that empower them to make educated choices and enable good lives.</w:t>
            </w:r>
          </w:p>
        </w:tc>
        <w:tc>
          <w:tcPr>
            <w:tcW w:w="3390" w:type="dxa"/>
            <w:tcBorders>
              <w:top w:val="single" w:sz="6" w:space="0" w:color="05497E"/>
              <w:left w:val="single" w:sz="6" w:space="0" w:color="05497E"/>
              <w:right w:val="single" w:sz="6" w:space="0" w:color="05497E"/>
            </w:tcBorders>
            <w:tcMar>
              <w:left w:w="105" w:type="dxa"/>
              <w:right w:w="105" w:type="dxa"/>
            </w:tcMar>
          </w:tcPr>
          <w:p w14:paraId="1111056D"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relevant, accurate information to the people we support</w:t>
            </w:r>
          </w:p>
          <w:p w14:paraId="19D32D2E" w14:textId="5509E1F1"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Disseminate and make accessible resources that empower people to make educated choices and enable good liv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3F1FC" w14:textId="621AACF0" w:rsidR="00CB3C95" w:rsidRPr="006509E4" w:rsidRDefault="00CB3C95" w:rsidP="006509E4">
            <w:pPr>
              <w:jc w:val="both"/>
              <w:rPr>
                <w:rFonts w:ascii="Calibri" w:eastAsia="Calibri" w:hAnsi="Calibri" w:cs="Calibri"/>
                <w:color w:val="000000"/>
              </w:rPr>
            </w:pPr>
          </w:p>
        </w:tc>
      </w:tr>
      <w:tr w:rsidR="00CB3C95" w14:paraId="4B4BB534" w14:textId="77777777" w:rsidTr="000A7CDC">
        <w:trPr>
          <w:trHeight w:val="3491"/>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A0293D4" w14:textId="665C7A7A"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Vacancy Management:</w:t>
            </w:r>
          </w:p>
          <w:p w14:paraId="0235154B" w14:textId="68F65EDA"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the monitoring, management and reporting of vacancies in residential homes. It involves maintaining an accurate inventory of available beds, coordinating access, and optimising the occupancy rates. It includes communication with people we may support, referrers and funders, and regular reporting on vacancies.</w:t>
            </w:r>
          </w:p>
        </w:tc>
        <w:tc>
          <w:tcPr>
            <w:tcW w:w="3390" w:type="dxa"/>
            <w:tcBorders>
              <w:top w:val="single" w:sz="6" w:space="0" w:color="05497E"/>
              <w:left w:val="single" w:sz="6" w:space="0" w:color="05497E"/>
              <w:right w:val="single" w:sz="6" w:space="0" w:color="05497E"/>
            </w:tcBorders>
            <w:tcMar>
              <w:left w:w="105" w:type="dxa"/>
              <w:right w:w="105" w:type="dxa"/>
            </w:tcMar>
          </w:tcPr>
          <w:p w14:paraId="6B9DE82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onitor, manage and report on vacancies in regional area</w:t>
            </w:r>
          </w:p>
          <w:p w14:paraId="23E1113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n inventory of available beds and coordinate access to optimise occupancy rates</w:t>
            </w:r>
          </w:p>
          <w:p w14:paraId="0C5D4E9C"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the people we support and their supporters</w:t>
            </w:r>
          </w:p>
          <w:p w14:paraId="6ED4068B" w14:textId="729D66EC"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referrers and funder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7C2F1A" w14:textId="272DAD98" w:rsidR="00CB3C95" w:rsidRPr="006509E4" w:rsidRDefault="00CB3C95" w:rsidP="006509E4">
            <w:pPr>
              <w:jc w:val="both"/>
              <w:rPr>
                <w:rFonts w:ascii="Calibri" w:eastAsia="Calibri" w:hAnsi="Calibri" w:cs="Calibri"/>
                <w:color w:val="000000"/>
              </w:rPr>
            </w:pPr>
          </w:p>
        </w:tc>
      </w:tr>
      <w:tr w:rsidR="00CB3C95" w14:paraId="25FCF63E" w14:textId="77777777" w:rsidTr="000501DC">
        <w:trPr>
          <w:trHeight w:val="376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7B9B24" w14:textId="261EA74F"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Referral Management:</w:t>
            </w:r>
          </w:p>
          <w:p w14:paraId="393C558D" w14:textId="35233192"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obtaining and receiving referrals. It involves actively seeking and receiving referrals from external sources or organisations for individuals in need of MASH services. It involves establishing strong relationships with referring entities, evaluating the appropriateness of referrals, coordinating the intake process, and ensuring smooth transitions for individuals entering the organisation's services.</w:t>
            </w:r>
          </w:p>
        </w:tc>
        <w:tc>
          <w:tcPr>
            <w:tcW w:w="3390" w:type="dxa"/>
            <w:tcBorders>
              <w:top w:val="single" w:sz="6" w:space="0" w:color="05497E"/>
              <w:left w:val="single" w:sz="6" w:space="0" w:color="05497E"/>
              <w:right w:val="single" w:sz="6" w:space="0" w:color="05497E"/>
            </w:tcBorders>
            <w:tcMar>
              <w:left w:w="105" w:type="dxa"/>
              <w:right w:w="105" w:type="dxa"/>
            </w:tcMar>
          </w:tcPr>
          <w:p w14:paraId="78E6446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ctively seek and receive referrals and manage the entry to services</w:t>
            </w:r>
          </w:p>
          <w:p w14:paraId="6EC1E819" w14:textId="34DC199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strong relationships with referrers and other community agenc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7EC94EC" w14:textId="0A89BFFE" w:rsidR="00CB3C95" w:rsidRPr="006509E4" w:rsidRDefault="00CB3C95" w:rsidP="006509E4">
            <w:pPr>
              <w:jc w:val="both"/>
              <w:rPr>
                <w:rFonts w:ascii="Calibri" w:eastAsia="Calibri" w:hAnsi="Calibri" w:cs="Calibri"/>
                <w:color w:val="000000"/>
              </w:rPr>
            </w:pPr>
          </w:p>
        </w:tc>
      </w:tr>
      <w:tr w:rsidR="00CB3C95" w14:paraId="7B700AF2" w14:textId="77777777" w:rsidTr="00F6028C">
        <w:trPr>
          <w:trHeight w:val="4834"/>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C8BFDE" w14:textId="7D6B905C"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Service Delivery: </w:t>
            </w:r>
          </w:p>
          <w:p w14:paraId="2351522E" w14:textId="1D867218"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 xml:space="preserve">This function focuses on the coordination and provision of </w:t>
            </w:r>
            <w:proofErr w:type="gramStart"/>
            <w:r w:rsidRPr="006509E4">
              <w:rPr>
                <w:rFonts w:ascii="Calibri" w:eastAsia="Calibri" w:hAnsi="Calibri" w:cs="Calibri"/>
                <w:color w:val="000000"/>
              </w:rPr>
              <w:t>high quality</w:t>
            </w:r>
            <w:proofErr w:type="gramEnd"/>
            <w:r w:rsidRPr="006509E4">
              <w:rPr>
                <w:rFonts w:ascii="Calibri" w:eastAsia="Calibri" w:hAnsi="Calibri" w:cs="Calibri"/>
                <w:color w:val="000000"/>
              </w:rPr>
              <w:t xml:space="preserve"> services to the people we support, and delivery of services internally within the organisation. It plays a vital role in establishing and maintaining positive relationships with the people we support (and across MASH teams), implementation and execution of service activities, adhering to established standards, continuously improving service processes, enhancing the overall reputation of the organisation, and differentiating MASH from other providers.</w:t>
            </w:r>
          </w:p>
        </w:tc>
        <w:tc>
          <w:tcPr>
            <w:tcW w:w="3390" w:type="dxa"/>
            <w:tcBorders>
              <w:top w:val="single" w:sz="6" w:space="0" w:color="05497E"/>
              <w:left w:val="single" w:sz="6" w:space="0" w:color="05497E"/>
              <w:right w:val="single" w:sz="6" w:space="0" w:color="05497E"/>
            </w:tcBorders>
            <w:tcMar>
              <w:left w:w="105" w:type="dxa"/>
              <w:right w:w="105" w:type="dxa"/>
            </w:tcMar>
          </w:tcPr>
          <w:p w14:paraId="225D2A9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 xml:space="preserve">Coordination and provision of </w:t>
            </w:r>
            <w:proofErr w:type="gramStart"/>
            <w:r w:rsidRPr="006509E4">
              <w:rPr>
                <w:rFonts w:ascii="Calibri" w:eastAsia="Calibri" w:hAnsi="Calibri" w:cs="Calibri"/>
                <w:color w:val="000000"/>
              </w:rPr>
              <w:t>high quality</w:t>
            </w:r>
            <w:proofErr w:type="gramEnd"/>
            <w:r w:rsidRPr="006509E4">
              <w:rPr>
                <w:rFonts w:ascii="Calibri" w:eastAsia="Calibri" w:hAnsi="Calibri" w:cs="Calibri"/>
                <w:color w:val="000000"/>
              </w:rPr>
              <w:t xml:space="preserve"> services to the people we support</w:t>
            </w:r>
          </w:p>
          <w:p w14:paraId="6B37B5B9"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positive relationships with the people we support and across MASH teams</w:t>
            </w:r>
          </w:p>
          <w:p w14:paraId="3F1A8D51" w14:textId="5343765D"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dhere to MASH standard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1E2E95F" w14:textId="311DD0C7" w:rsidR="00CB3C95" w:rsidRPr="006509E4" w:rsidRDefault="00CB3C95" w:rsidP="006509E4">
            <w:pPr>
              <w:jc w:val="both"/>
              <w:rPr>
                <w:rFonts w:ascii="Calibri" w:eastAsia="Calibri" w:hAnsi="Calibri" w:cs="Calibri"/>
                <w:color w:val="000000"/>
              </w:rPr>
            </w:pPr>
          </w:p>
        </w:tc>
      </w:tr>
      <w:tr w:rsidR="00CB3C95" w14:paraId="2132F53F" w14:textId="77777777" w:rsidTr="000308AF">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475A34" w14:textId="64A7589B"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Documentation Creation:</w:t>
            </w:r>
          </w:p>
          <w:p w14:paraId="640B3001" w14:textId="27308C30"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maintaining accurate and comprehensive documentation related to service delivery. It involves capturing and documenting essential information, processes, and outcomes to support effective service provision, quality assurance, and regulatory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2ED4406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ccurate and comprehensive documentation related to service delivery</w:t>
            </w:r>
          </w:p>
          <w:p w14:paraId="160BC7C2" w14:textId="1FB6830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apture and document essential information, processes, and outcomes to support effective service provision, quality assurance, and regulatory compliance</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FECF6E" w14:textId="7B7CDB16" w:rsidR="00CB3C95" w:rsidRPr="006509E4" w:rsidRDefault="00CB3C95" w:rsidP="006509E4">
            <w:pPr>
              <w:jc w:val="both"/>
              <w:rPr>
                <w:rFonts w:ascii="Calibri" w:eastAsia="Calibri" w:hAnsi="Calibri" w:cs="Calibri"/>
                <w:color w:val="000000"/>
              </w:rPr>
            </w:pPr>
          </w:p>
        </w:tc>
      </w:tr>
      <w:tr w:rsidR="2DFF75C6" w14:paraId="359D007F" w14:textId="77777777" w:rsidTr="6238E1F2">
        <w:trPr>
          <w:trHeight w:val="27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FDF9767" w14:textId="77E594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Rostering Management:</w:t>
            </w:r>
          </w:p>
          <w:p w14:paraId="28B82CF9" w14:textId="194AB61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the process of creating and managing work schedules of staff, to support the optimal allocation of resources. It involves, shift planning, understanding employee constraints, workload distribution, compliance and fairness, and roster communicat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42E95" w14:textId="225C2A60" w:rsidR="2DFF75C6" w:rsidRPr="006509E4" w:rsidRDefault="632CB20E"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Create the staff work schedules</w:t>
            </w:r>
            <w:r w:rsidR="4BBD6A71" w:rsidRPr="006509E4">
              <w:rPr>
                <w:rFonts w:ascii="Calibri" w:eastAsia="Calibri" w:hAnsi="Calibri" w:cs="Calibri"/>
                <w:color w:val="000000"/>
              </w:rPr>
              <w:t xml:space="preserve"> for the Rostering team to imple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CBEC54" w14:textId="7898FC37" w:rsidR="2DFF75C6" w:rsidRPr="006509E4" w:rsidRDefault="2DFF75C6" w:rsidP="006509E4">
            <w:pPr>
              <w:jc w:val="both"/>
              <w:rPr>
                <w:rFonts w:ascii="Calibri" w:eastAsia="Calibri" w:hAnsi="Calibri" w:cs="Calibri"/>
                <w:color w:val="000000"/>
              </w:rPr>
            </w:pPr>
          </w:p>
        </w:tc>
      </w:tr>
      <w:tr w:rsidR="00CB3C95" w14:paraId="7C40A24B" w14:textId="77777777" w:rsidTr="00A60D08">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2DF7790" w14:textId="0722FE16"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Exit Management:</w:t>
            </w:r>
          </w:p>
          <w:p w14:paraId="42880377" w14:textId="12318A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cesses that support the effective and efficient transition and exit of the people we support from MASH services, including associated support services that enable this process. It involves facilitating the exit process, coordinating necessary documentation and support services, and ensuring appropriate follow-up or referrals.</w:t>
            </w:r>
          </w:p>
        </w:tc>
        <w:tc>
          <w:tcPr>
            <w:tcW w:w="3390" w:type="dxa"/>
            <w:tcBorders>
              <w:top w:val="single" w:sz="6" w:space="0" w:color="05497E"/>
              <w:left w:val="single" w:sz="6" w:space="0" w:color="05497E"/>
              <w:right w:val="single" w:sz="6" w:space="0" w:color="05497E"/>
            </w:tcBorders>
            <w:tcMar>
              <w:left w:w="105" w:type="dxa"/>
              <w:right w:w="105" w:type="dxa"/>
            </w:tcMar>
          </w:tcPr>
          <w:p w14:paraId="046835D1" w14:textId="77777777"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Facilitate the exit process of the people we support from MASH services</w:t>
            </w:r>
          </w:p>
          <w:p w14:paraId="6D223961" w14:textId="2CE546DA"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Identify and complete necessary documentation and support services to ensure a smooth exi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A091235" w14:textId="3ED8882E" w:rsidR="00CB3C95" w:rsidRPr="006509E4" w:rsidRDefault="00CB3C95" w:rsidP="006509E4">
            <w:pPr>
              <w:jc w:val="both"/>
              <w:rPr>
                <w:rFonts w:ascii="Calibri" w:eastAsia="Calibri" w:hAnsi="Calibri" w:cs="Calibri"/>
                <w:color w:val="000000"/>
              </w:rPr>
            </w:pPr>
          </w:p>
        </w:tc>
      </w:tr>
      <w:tr w:rsidR="2DFF75C6" w14:paraId="438A279A"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3D573D" w14:textId="593C725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Consumer and whanau complaints management:</w:t>
            </w:r>
          </w:p>
          <w:p w14:paraId="4889B1A2" w14:textId="4CCEB2AD"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ffectively addressing and resolving complaints from consumers and their whanau regarding the services provided by the organisation. It involves establishing a structured process for complaint handling, ensuring timely response and resolution, and using feedback to drive improvements in service deliver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088C2A" w14:textId="7BEE8E78" w:rsidR="2DFF75C6" w:rsidRPr="006509E4" w:rsidRDefault="51AB5E77"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 xml:space="preserve">Investigate complaint and resolve, </w:t>
            </w:r>
            <w:r w:rsidR="44E80B63" w:rsidRPr="006509E4">
              <w:rPr>
                <w:rFonts w:ascii="Calibri" w:eastAsia="Calibri" w:hAnsi="Calibri" w:cs="Calibri"/>
                <w:color w:val="000000"/>
              </w:rPr>
              <w:t>feedback</w:t>
            </w:r>
            <w:r w:rsidRPr="006509E4">
              <w:rPr>
                <w:rFonts w:ascii="Calibri" w:eastAsia="Calibri" w:hAnsi="Calibri" w:cs="Calibri"/>
                <w:color w:val="000000"/>
              </w:rPr>
              <w:t xml:space="preserve"> recommendations</w:t>
            </w:r>
            <w:r w:rsidR="34C0EAD8" w:rsidRPr="006509E4">
              <w:rPr>
                <w:rFonts w:ascii="Calibri" w:eastAsia="Calibri" w:hAnsi="Calibri" w:cs="Calibri"/>
                <w:color w:val="000000"/>
              </w:rPr>
              <w:t xml:space="preserve"> to enhance service qualit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01D7483" w14:textId="263E7034" w:rsidR="2DFF75C6" w:rsidRPr="006509E4" w:rsidRDefault="2DFF75C6" w:rsidP="006509E4">
            <w:pPr>
              <w:jc w:val="both"/>
              <w:rPr>
                <w:rFonts w:ascii="Calibri" w:eastAsia="Calibri" w:hAnsi="Calibri" w:cs="Calibri"/>
                <w:color w:val="000000"/>
              </w:rPr>
            </w:pPr>
          </w:p>
        </w:tc>
      </w:tr>
      <w:tr w:rsidR="2DFF75C6" w14:paraId="1F47EBA7" w14:textId="77777777" w:rsidTr="6238E1F2">
        <w:trPr>
          <w:trHeight w:val="21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561735" w14:textId="0EDF9C8C"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Enabling Service Environment:</w:t>
            </w:r>
          </w:p>
          <w:p w14:paraId="75937664" w14:textId="7AC82600"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nsuring the service has the necessary resources and infrastructure to support service provision and deliver high-quality services effectively and efficientl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C197944" w14:textId="6BCCF3FC" w:rsidR="2DFF75C6" w:rsidRPr="006509E4" w:rsidRDefault="3E4CD83A"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 xml:space="preserve">Identify </w:t>
            </w:r>
            <w:r w:rsidR="7E9F5F01" w:rsidRPr="006509E4">
              <w:rPr>
                <w:rFonts w:ascii="Calibri" w:eastAsia="Calibri" w:hAnsi="Calibri" w:cs="Calibri"/>
                <w:color w:val="000000"/>
              </w:rPr>
              <w:t xml:space="preserve">and manage any gaps </w:t>
            </w:r>
            <w:r w:rsidR="64D8AF26" w:rsidRPr="006509E4">
              <w:rPr>
                <w:rFonts w:ascii="Calibri" w:eastAsia="Calibri" w:hAnsi="Calibri" w:cs="Calibri"/>
                <w:color w:val="000000"/>
              </w:rPr>
              <w:t>in services</w:t>
            </w:r>
          </w:p>
          <w:p w14:paraId="7539F569" w14:textId="14312C3E"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626B45" w14:textId="514FD5AE" w:rsidR="2DFF75C6" w:rsidRPr="006509E4" w:rsidRDefault="2DFF75C6" w:rsidP="006509E4">
            <w:pPr>
              <w:jc w:val="both"/>
              <w:rPr>
                <w:rFonts w:ascii="Calibri" w:eastAsia="Calibri" w:hAnsi="Calibri" w:cs="Calibri"/>
                <w:color w:val="000000"/>
              </w:rPr>
            </w:pPr>
          </w:p>
        </w:tc>
      </w:tr>
      <w:tr w:rsidR="2DFF75C6" w14:paraId="11052CD4" w14:textId="77777777" w:rsidTr="6238E1F2">
        <w:trPr>
          <w:trHeight w:val="138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218E56E" w14:textId="38FC0D7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New Opportunity Management and Innovation:</w:t>
            </w:r>
          </w:p>
          <w:p w14:paraId="442D6E9D" w14:textId="6439F5F8"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proactively identifying and capitalising on potential opportunities for growth, innovation and success, aligned with the MASH strategy and future direction. It involves horizon scanning, opportunity identification and prioritisation, feasibility analysis, and business case develop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6A2F2C6" w14:textId="368E4633" w:rsidR="2DFF75C6" w:rsidRPr="006509E4" w:rsidRDefault="090883E8"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Identify opportunities and report to National Manager</w:t>
            </w:r>
            <w:r w:rsidR="6D731886" w:rsidRPr="006509E4">
              <w:rPr>
                <w:rFonts w:ascii="Calibri" w:eastAsia="Calibri" w:hAnsi="Calibri" w:cs="Calibri"/>
                <w:color w:val="000000"/>
              </w:rPr>
              <w:t xml:space="preserve"> and be a part of service </w:t>
            </w:r>
            <w:r w:rsidR="00CB3C95" w:rsidRPr="006509E4">
              <w:rPr>
                <w:rFonts w:ascii="Calibri" w:eastAsia="Calibri" w:hAnsi="Calibri" w:cs="Calibri"/>
                <w:color w:val="000000"/>
              </w:rPr>
              <w:t>opportunities</w:t>
            </w:r>
            <w:r w:rsidR="6D731886" w:rsidRPr="006509E4">
              <w:rPr>
                <w:rFonts w:ascii="Calibri" w:eastAsia="Calibri" w:hAnsi="Calibri" w:cs="Calibri"/>
                <w:color w:val="000000"/>
              </w:rPr>
              <w:t xml:space="preserve"> for the geographical reg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FAC7A53" w14:textId="1474DC76" w:rsidR="2DFF75C6" w:rsidRPr="006509E4" w:rsidRDefault="2DFF75C6" w:rsidP="006509E4">
            <w:pPr>
              <w:jc w:val="both"/>
              <w:rPr>
                <w:rFonts w:ascii="Calibri" w:eastAsia="Calibri" w:hAnsi="Calibri" w:cs="Calibri"/>
                <w:color w:val="000000"/>
              </w:rPr>
            </w:pPr>
          </w:p>
        </w:tc>
      </w:tr>
      <w:tr w:rsidR="2DFF75C6" w14:paraId="75B915D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83C1790" w14:textId="016C9E6F"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Procurement:</w:t>
            </w:r>
          </w:p>
          <w:p w14:paraId="2701FA58" w14:textId="79F2E1F1"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managing the process of acquiring goods, services, and resources required by the organisation to support its operations. It involves strategic sourcing, vendor management, contract negotiation, and ensuring value for money in procurement activit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6CF7E2" w14:textId="41358C1B" w:rsidR="2DFF75C6" w:rsidRPr="006509E4" w:rsidRDefault="2DFF75C6"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Procurement of</w:t>
            </w:r>
            <w:r w:rsidRPr="006509E4">
              <w:rPr>
                <w:rStyle w:val="Strong"/>
                <w:rFonts w:ascii="Calibri" w:eastAsia="Calibri" w:hAnsi="Calibri" w:cs="Calibri"/>
                <w:color w:val="000000"/>
              </w:rPr>
              <w:t xml:space="preserve"> </w:t>
            </w:r>
            <w:r w:rsidRPr="006509E4">
              <w:rPr>
                <w:rFonts w:ascii="Calibri" w:eastAsia="Calibri" w:hAnsi="Calibri" w:cs="Calibri"/>
                <w:color w:val="000000"/>
              </w:rPr>
              <w:t>goods, services and resources to support day to day operations, within delegation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923A0D" w14:textId="75FE0F41" w:rsidR="2DFF75C6" w:rsidRPr="006509E4" w:rsidRDefault="2DFF75C6" w:rsidP="006509E4">
            <w:pPr>
              <w:jc w:val="both"/>
              <w:rPr>
                <w:rFonts w:ascii="Calibri" w:eastAsia="Calibri" w:hAnsi="Calibri" w:cs="Calibri"/>
                <w:color w:val="000000"/>
              </w:rPr>
            </w:pPr>
          </w:p>
        </w:tc>
      </w:tr>
      <w:tr w:rsidR="2DFF75C6" w14:paraId="7965DA0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EE5F4AB" w14:textId="28DA7C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 xml:space="preserve">Te </w:t>
            </w:r>
            <w:proofErr w:type="spellStart"/>
            <w:r w:rsidRPr="006509E4">
              <w:rPr>
                <w:rFonts w:ascii="Calibri" w:eastAsia="Calibri" w:hAnsi="Calibri" w:cs="Calibri"/>
                <w:b/>
                <w:bCs/>
                <w:color w:val="000000"/>
              </w:rPr>
              <w:t>Tiriti</w:t>
            </w:r>
            <w:proofErr w:type="spellEnd"/>
            <w:r w:rsidRPr="006509E4">
              <w:rPr>
                <w:rFonts w:ascii="Calibri" w:eastAsia="Calibri" w:hAnsi="Calibri" w:cs="Calibri"/>
                <w:b/>
                <w:bCs/>
                <w:color w:val="000000"/>
              </w:rPr>
              <w:t xml:space="preserve"> O Waitangi:</w:t>
            </w:r>
          </w:p>
          <w:p w14:paraId="58B24F57" w14:textId="2C10A75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 xml:space="preserve">This function focuses on MASH's commitment to honouring the Te </w:t>
            </w:r>
            <w:proofErr w:type="spellStart"/>
            <w:r w:rsidRPr="006509E4">
              <w:rPr>
                <w:rFonts w:ascii="Calibri" w:eastAsia="Calibri" w:hAnsi="Calibri" w:cs="Calibri"/>
                <w:color w:val="000000"/>
              </w:rPr>
              <w:t>Tiriti</w:t>
            </w:r>
            <w:proofErr w:type="spellEnd"/>
            <w:r w:rsidRPr="006509E4">
              <w:rPr>
                <w:rFonts w:ascii="Calibri" w:eastAsia="Calibri" w:hAnsi="Calibri" w:cs="Calibri"/>
                <w:color w:val="000000"/>
              </w:rPr>
              <w:t xml:space="preserve"> principles of Rangatiratanga, equity, active protection, options, partnership. It involves building reciprocal relationships and partnerships with Māori, including the Kahu </w:t>
            </w:r>
            <w:proofErr w:type="spellStart"/>
            <w:r w:rsidRPr="006509E4">
              <w:rPr>
                <w:rFonts w:ascii="Calibri" w:eastAsia="Calibri" w:hAnsi="Calibri" w:cs="Calibri"/>
                <w:color w:val="000000"/>
              </w:rPr>
              <w:t>Whakaruru</w:t>
            </w:r>
            <w:proofErr w:type="spellEnd"/>
            <w:r w:rsidRPr="006509E4">
              <w:rPr>
                <w:rFonts w:ascii="Calibri" w:eastAsia="Calibri" w:hAnsi="Calibri" w:cs="Calibri"/>
                <w:color w:val="000000"/>
              </w:rPr>
              <w:t xml:space="preserve"> (internal </w:t>
            </w:r>
            <w:proofErr w:type="spellStart"/>
            <w:r w:rsidRPr="006509E4">
              <w:rPr>
                <w:rFonts w:ascii="Calibri" w:eastAsia="Calibri" w:hAnsi="Calibri" w:cs="Calibri"/>
                <w:color w:val="000000"/>
              </w:rPr>
              <w:t>Maori</w:t>
            </w:r>
            <w:proofErr w:type="spellEnd"/>
            <w:r w:rsidRPr="006509E4">
              <w:rPr>
                <w:rFonts w:ascii="Calibri" w:eastAsia="Calibri" w:hAnsi="Calibri" w:cs="Calibri"/>
                <w:color w:val="000000"/>
              </w:rPr>
              <w:t xml:space="preserve"> caucus) to support the delivery of equitable access and outcomes for Māori and their whanau.</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581B5D8" w14:textId="0D7BC0E5" w:rsidR="2DFF75C6" w:rsidRPr="006509E4" w:rsidRDefault="2B57A4E9" w:rsidP="006509E4">
            <w:pPr>
              <w:pStyle w:val="ListParagraph"/>
              <w:numPr>
                <w:ilvl w:val="0"/>
                <w:numId w:val="11"/>
              </w:numPr>
              <w:jc w:val="both"/>
              <w:rPr>
                <w:rFonts w:ascii="Calibri" w:eastAsia="Calibri" w:hAnsi="Calibri" w:cs="Calibri"/>
                <w:color w:val="000000"/>
              </w:rPr>
            </w:pPr>
            <w:r w:rsidRPr="006509E4">
              <w:rPr>
                <w:rFonts w:ascii="Calibri" w:eastAsia="Calibri" w:hAnsi="Calibri" w:cs="Calibri"/>
                <w:color w:val="000000"/>
              </w:rPr>
              <w:t>Support the delivery of equitable access and outcomes for Māori and their whanau</w:t>
            </w:r>
          </w:p>
          <w:p w14:paraId="32870B3A" w14:textId="33AEC7BA"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Build reciprocal relationships and partnerships with Māori</w:t>
            </w:r>
          </w:p>
          <w:p w14:paraId="4C730740" w14:textId="09D13071"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 xml:space="preserve">Honour the Te </w:t>
            </w:r>
            <w:proofErr w:type="spellStart"/>
            <w:r w:rsidRPr="006509E4">
              <w:rPr>
                <w:rFonts w:ascii="Calibri" w:eastAsia="Calibri" w:hAnsi="Calibri" w:cs="Calibri"/>
                <w:color w:val="000000"/>
              </w:rPr>
              <w:t>Tiriti</w:t>
            </w:r>
            <w:proofErr w:type="spellEnd"/>
            <w:r w:rsidRPr="006509E4">
              <w:rPr>
                <w:rFonts w:ascii="Calibri" w:eastAsia="Calibri" w:hAnsi="Calibri" w:cs="Calibri"/>
                <w:color w:val="000000"/>
              </w:rPr>
              <w:t xml:space="preserve"> principles of Rangatiratanga, equity, active protection, options, partnership</w:t>
            </w:r>
          </w:p>
          <w:p w14:paraId="0014A0EE" w14:textId="7D6AA007"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E8587C9" w14:textId="371F424F" w:rsidR="2DFF75C6" w:rsidRPr="006509E4" w:rsidRDefault="2DFF75C6" w:rsidP="006509E4">
            <w:pPr>
              <w:jc w:val="both"/>
              <w:rPr>
                <w:rFonts w:ascii="Calibri" w:eastAsia="Calibri" w:hAnsi="Calibri" w:cs="Calibri"/>
                <w:color w:val="000000"/>
              </w:rPr>
            </w:pPr>
          </w:p>
        </w:tc>
      </w:tr>
      <w:tr w:rsidR="00CB3C95" w14:paraId="58CEF4F3" w14:textId="77777777" w:rsidTr="0000316D">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DC874BC" w14:textId="44D9193E" w:rsidR="00CB3C95" w:rsidRPr="006509E4" w:rsidRDefault="00CB3C95" w:rsidP="006509E4">
            <w:pPr>
              <w:jc w:val="both"/>
              <w:rPr>
                <w:rFonts w:ascii="Calibri" w:hAnsi="Calibri" w:cs="Calibri"/>
              </w:rPr>
            </w:pPr>
            <w:r w:rsidRPr="006509E4">
              <w:rPr>
                <w:rFonts w:ascii="Calibri" w:eastAsia="Calibri" w:hAnsi="Calibri" w:cs="Calibri"/>
                <w:b/>
                <w:bCs/>
                <w:color w:val="000000"/>
              </w:rPr>
              <w:t>Financial Management:</w:t>
            </w:r>
          </w:p>
          <w:p w14:paraId="148D6422" w14:textId="00DBA5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includes a range of activities that involve the planning, control and monitoring of financial resources. It includes financial planning, budgeting, financial control, cashflow management, financial analysis, investment and capital budgeting, risk management and reporting, and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6417D5E7" w14:textId="20C94790"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Develop and plan budgets in conjunction with Finance Team</w:t>
            </w:r>
          </w:p>
          <w:p w14:paraId="360A04CA" w14:textId="77777777"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Manage and oversee budgets within area of responsibility</w:t>
            </w:r>
          </w:p>
          <w:p w14:paraId="45BF9262" w14:textId="39667F4B" w:rsidR="00CB3C95" w:rsidRPr="006509E4" w:rsidRDefault="00CB3C95"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Align to financial policies and procedur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5D3B94B" w14:textId="38AFAD3A" w:rsidR="00CB3C95" w:rsidRPr="006509E4" w:rsidRDefault="00CB3C95" w:rsidP="006509E4">
            <w:pPr>
              <w:jc w:val="both"/>
              <w:rPr>
                <w:rFonts w:ascii="Calibri" w:eastAsia="Calibri" w:hAnsi="Calibri" w:cs="Calibri"/>
                <w:color w:val="000000"/>
              </w:rPr>
            </w:pPr>
          </w:p>
        </w:tc>
      </w:tr>
      <w:tr w:rsidR="004F4397" w14:paraId="5BA56985" w14:textId="77777777" w:rsidTr="00DD5017">
        <w:trPr>
          <w:trHeight w:val="6285"/>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3BE659" w14:textId="24B8D129" w:rsidR="004F4397" w:rsidRPr="006509E4" w:rsidRDefault="004F4397" w:rsidP="006509E4">
            <w:pPr>
              <w:jc w:val="both"/>
              <w:rPr>
                <w:rFonts w:ascii="Calibri" w:hAnsi="Calibri" w:cs="Calibri"/>
              </w:rPr>
            </w:pPr>
            <w:r w:rsidRPr="006509E4">
              <w:rPr>
                <w:rFonts w:ascii="Calibri" w:eastAsia="Calibri" w:hAnsi="Calibri" w:cs="Calibri"/>
                <w:b/>
                <w:bCs/>
                <w:color w:val="000000"/>
              </w:rPr>
              <w:t>Health &amp; Safety Management:</w:t>
            </w:r>
          </w:p>
          <w:p w14:paraId="76562E76" w14:textId="491EB94D" w:rsidR="004F4397" w:rsidRPr="006509E4" w:rsidRDefault="004F4397" w:rsidP="006509E4">
            <w:pPr>
              <w:jc w:val="both"/>
              <w:rPr>
                <w:rFonts w:ascii="Calibri" w:eastAsia="Calibri" w:hAnsi="Calibri" w:cs="Calibri"/>
              </w:rPr>
            </w:pPr>
            <w:r w:rsidRPr="006509E4">
              <w:rPr>
                <w:rFonts w:ascii="Calibri" w:eastAsia="Calibri" w:hAnsi="Calibri" w:cs="Calibri"/>
                <w:color w:val="000000"/>
              </w:rPr>
              <w:t>This function focuses on safeguarding the health, safety and wellbeing of staff, the people we support, and visitors, preventing workplace accidents, injury or illness and managing potential hazards. It identifies and mitigates potential hazards and risks, develops and implements policies, procedures and guidelines, conducts regular inspections and risk assessment, monitors compliance, provides training and education, investigates incidents, and reports and promotes awareness and understanding of practices.</w:t>
            </w:r>
          </w:p>
        </w:tc>
        <w:tc>
          <w:tcPr>
            <w:tcW w:w="3390" w:type="dxa"/>
            <w:tcBorders>
              <w:top w:val="single" w:sz="6" w:space="0" w:color="05497E"/>
              <w:left w:val="single" w:sz="6" w:space="0" w:color="05497E"/>
              <w:right w:val="single" w:sz="6" w:space="0" w:color="05497E"/>
            </w:tcBorders>
            <w:tcMar>
              <w:left w:w="105" w:type="dxa"/>
              <w:right w:w="105" w:type="dxa"/>
            </w:tcMar>
          </w:tcPr>
          <w:p w14:paraId="53FD4E0B" w14:textId="6B165D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For Self:</w:t>
            </w:r>
          </w:p>
          <w:p w14:paraId="2A38277A" w14:textId="0D0B3A57"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Work safely and take responsibility for keeping self and colleagues free from harm </w:t>
            </w:r>
          </w:p>
          <w:p w14:paraId="07401D2C" w14:textId="4BC4EDD6"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Report all incidents and hazards promptly </w:t>
            </w:r>
          </w:p>
          <w:p w14:paraId="16F56888" w14:textId="2493C955"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Know what to do in the event of an emergency </w:t>
            </w:r>
          </w:p>
          <w:p w14:paraId="5BA1A229" w14:textId="13735BCC" w:rsidR="004F4397" w:rsidRPr="004F4397"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Cooperate in implementing return to work plans</w:t>
            </w:r>
          </w:p>
          <w:p w14:paraId="341775EC" w14:textId="77777777" w:rsidR="004F4397" w:rsidRPr="006509E4" w:rsidRDefault="004F4397" w:rsidP="004F4397">
            <w:pPr>
              <w:pStyle w:val="ListParagraph"/>
              <w:ind w:left="328"/>
              <w:jc w:val="both"/>
              <w:rPr>
                <w:rFonts w:ascii="Calibri" w:hAnsi="Calibri" w:cs="Calibri"/>
              </w:rPr>
            </w:pPr>
          </w:p>
          <w:p w14:paraId="0F486A0B" w14:textId="777777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 xml:space="preserve">For Team: </w:t>
            </w:r>
          </w:p>
          <w:p w14:paraId="6818E7E8"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Inform, develop, and equip staff to carry out their work safely </w:t>
            </w:r>
          </w:p>
          <w:p w14:paraId="1E85AD2A"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Ensure prompt and accurate reporting and investigation of all workplace incidents and injuries </w:t>
            </w:r>
          </w:p>
          <w:p w14:paraId="0950DDBB"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Assess all hazards promptly and ensure they are managed</w:t>
            </w:r>
          </w:p>
          <w:p w14:paraId="7E570E9F"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Cooperate in implementing return to work plans</w:t>
            </w:r>
          </w:p>
          <w:p w14:paraId="0F2A2993" w14:textId="614672AB" w:rsidR="004F4397" w:rsidRPr="006509E4" w:rsidRDefault="004F4397"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0115FAD" w14:textId="43E72CAB" w:rsidR="004F4397" w:rsidRPr="006509E4" w:rsidRDefault="004F4397" w:rsidP="006509E4">
            <w:pPr>
              <w:jc w:val="both"/>
              <w:rPr>
                <w:rFonts w:ascii="Calibri" w:eastAsia="Calibri" w:hAnsi="Calibri" w:cs="Calibri"/>
                <w:color w:val="000000"/>
              </w:rPr>
            </w:pPr>
          </w:p>
        </w:tc>
      </w:tr>
      <w:tr w:rsidR="00CB3C95" w14:paraId="72702BF1" w14:textId="77777777" w:rsidTr="009A76C8">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6A9D7D2" w14:textId="0D46A2FB" w:rsidR="00CB3C95" w:rsidRPr="006509E4" w:rsidRDefault="00CB3C95" w:rsidP="006509E4">
            <w:pPr>
              <w:jc w:val="both"/>
              <w:rPr>
                <w:rFonts w:ascii="Calibri" w:hAnsi="Calibri" w:cs="Calibri"/>
              </w:rPr>
            </w:pPr>
            <w:r w:rsidRPr="006509E4">
              <w:rPr>
                <w:rFonts w:ascii="Calibri" w:eastAsia="Calibri" w:hAnsi="Calibri" w:cs="Calibri"/>
                <w:b/>
                <w:bCs/>
                <w:color w:val="000000"/>
              </w:rPr>
              <w:t>People, Culture and Wellbeing:</w:t>
            </w:r>
          </w:p>
          <w:p w14:paraId="4E7518DF" w14:textId="479D02CE" w:rsidR="00CB3C95" w:rsidRPr="006509E4" w:rsidRDefault="00CB3C95" w:rsidP="006509E4">
            <w:pPr>
              <w:jc w:val="both"/>
              <w:rPr>
                <w:rFonts w:ascii="Calibri" w:eastAsia="Calibri" w:hAnsi="Calibri" w:cs="Calibri"/>
              </w:rPr>
            </w:pPr>
            <w:r w:rsidRPr="006509E4">
              <w:rPr>
                <w:rFonts w:ascii="Calibri" w:eastAsia="Calibri" w:hAnsi="Calibri" w:cs="Calibri"/>
                <w:color w:val="000000"/>
              </w:rPr>
              <w:t>This function focuses on attracting, developing and retaining a talented and engaged workforce. It includes talent acquisition, staff engagement and retention, performance management, learning and development, staff wellbeing, remuneration and reward, employment relations, and industrial relations.</w:t>
            </w:r>
          </w:p>
        </w:tc>
        <w:tc>
          <w:tcPr>
            <w:tcW w:w="3390" w:type="dxa"/>
            <w:tcBorders>
              <w:top w:val="single" w:sz="6" w:space="0" w:color="05497E"/>
              <w:left w:val="single" w:sz="6" w:space="0" w:color="05497E"/>
              <w:right w:val="single" w:sz="6" w:space="0" w:color="05497E"/>
            </w:tcBorders>
            <w:tcMar>
              <w:left w:w="105" w:type="dxa"/>
              <w:right w:w="105" w:type="dxa"/>
            </w:tcMar>
          </w:tcPr>
          <w:p w14:paraId="0184CD1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Attract top talent to MASH</w:t>
            </w:r>
          </w:p>
          <w:p w14:paraId="5EBC503B"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Recruit new staff</w:t>
            </w:r>
          </w:p>
          <w:p w14:paraId="795ECAB6"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Onboard new staff</w:t>
            </w:r>
          </w:p>
          <w:p w14:paraId="4493A74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Engage and retain staff</w:t>
            </w:r>
          </w:p>
          <w:p w14:paraId="6F84E558" w14:textId="344A774D"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Manage staff</w:t>
            </w:r>
            <w:r w:rsidR="005E124E">
              <w:rPr>
                <w:rFonts w:ascii="Calibri" w:eastAsia="Calibri" w:hAnsi="Calibri" w:cs="Calibri"/>
                <w:color w:val="000000"/>
              </w:rPr>
              <w:t xml:space="preserve"> within your designated geographical location</w:t>
            </w:r>
            <w:r w:rsidRPr="006509E4">
              <w:rPr>
                <w:rFonts w:ascii="Calibri" w:eastAsia="Calibri" w:hAnsi="Calibri" w:cs="Calibri"/>
                <w:color w:val="000000"/>
              </w:rPr>
              <w:t xml:space="preserve"> </w:t>
            </w:r>
          </w:p>
          <w:p w14:paraId="2E3FE95F" w14:textId="585F54A8"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Support processes that support staff wellbeing</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9374CDA" w14:textId="7FF0D46F" w:rsidR="00CB3C95" w:rsidRPr="006509E4" w:rsidRDefault="00CB3C95" w:rsidP="006509E4">
            <w:pPr>
              <w:jc w:val="both"/>
              <w:rPr>
                <w:rFonts w:ascii="Calibri" w:eastAsia="Calibri" w:hAnsi="Calibri" w:cs="Calibri"/>
                <w:color w:val="000000"/>
              </w:rPr>
            </w:pPr>
          </w:p>
        </w:tc>
      </w:tr>
    </w:tbl>
    <w:p w14:paraId="11374100" w14:textId="48F54DCE" w:rsidR="009A1A09" w:rsidRPr="009D5826" w:rsidRDefault="009A1A09" w:rsidP="2DFF75C6">
      <w:pPr>
        <w:pStyle w:val="HDCHeading1"/>
        <w:rPr>
          <w:rFonts w:ascii="Calibri" w:hAnsi="Calibri" w:cs="Calibri"/>
          <w:b w:val="0"/>
          <w:color w:val="999999" w:themeColor="text1" w:themeTint="99"/>
          <w:sz w:val="22"/>
        </w:rPr>
      </w:pPr>
    </w:p>
    <w:p w14:paraId="6EBC152C" w14:textId="3C540440"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62C26C64" w:rsidR="00C653EA" w:rsidRPr="00CB3C95" w:rsidRDefault="00C653EA" w:rsidP="00C653EA">
      <w:pPr>
        <w:pStyle w:val="HDCBodyCopy"/>
        <w:rPr>
          <w:rFonts w:ascii="Calibri" w:hAnsi="Calibri" w:cs="Calibri"/>
          <w:color w:val="auto"/>
        </w:rPr>
      </w:pPr>
      <w:r w:rsidRPr="00CB3C95">
        <w:rPr>
          <w:rFonts w:ascii="Calibri" w:hAnsi="Calibri" w:cs="Calibri"/>
          <w:color w:val="auto"/>
        </w:rPr>
        <w:t>The ideal applicant for this position will be able to fulfil the following criteria</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p>
    <w:p w14:paraId="272710BB" w14:textId="77777777" w:rsidR="009966C7" w:rsidRPr="009D5826" w:rsidRDefault="009966C7" w:rsidP="009966C7">
      <w:pPr>
        <w:pStyle w:val="HDCHeading3"/>
        <w:rPr>
          <w:rFonts w:ascii="Calibri" w:hAnsi="Calibri" w:cs="Calibri"/>
        </w:rPr>
      </w:pPr>
    </w:p>
    <w:p w14:paraId="5752DE44" w14:textId="3542998F" w:rsidR="00FF5E42" w:rsidRPr="00CB3C95" w:rsidRDefault="009966C7" w:rsidP="009966C7">
      <w:pPr>
        <w:pStyle w:val="HDCBodyCopy"/>
        <w:rPr>
          <w:rFonts w:ascii="Calibri" w:hAnsi="Calibri" w:cs="Calibri"/>
          <w:color w:val="auto"/>
        </w:rPr>
      </w:pPr>
      <w:r w:rsidRPr="00CB3C95">
        <w:rPr>
          <w:rFonts w:ascii="Calibri" w:hAnsi="Calibri" w:cs="Calibri"/>
          <w:color w:val="auto"/>
        </w:rPr>
        <w:t>A successful</w:t>
      </w:r>
      <w:r w:rsidR="3D571943" w:rsidRPr="00CB3C95">
        <w:rPr>
          <w:rFonts w:ascii="Calibri" w:hAnsi="Calibri" w:cs="Calibri"/>
          <w:color w:val="auto"/>
        </w:rPr>
        <w:t xml:space="preserve"> Service Manager </w:t>
      </w:r>
      <w:r w:rsidRPr="00CB3C95">
        <w:rPr>
          <w:rFonts w:ascii="Calibri" w:hAnsi="Calibri" w:cs="Calibri"/>
          <w:color w:val="auto"/>
        </w:rPr>
        <w:t>at MASH Trust will demonstrate the following competencies:</w:t>
      </w:r>
    </w:p>
    <w:p w14:paraId="2337C238" w14:textId="77777777" w:rsidR="009966C7" w:rsidRDefault="009966C7" w:rsidP="009966C7">
      <w:pPr>
        <w:rPr>
          <w:rFonts w:ascii="Calibri" w:hAnsi="Calibri" w:cs="Calibri"/>
        </w:rPr>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68"/>
        <w:gridCol w:w="7371"/>
      </w:tblGrid>
      <w:tr w:rsidR="009966C7" w:rsidRPr="00AE2881" w14:paraId="768B094E" w14:textId="77777777" w:rsidTr="003964D4">
        <w:trPr>
          <w:trHeight w:val="535"/>
        </w:trPr>
        <w:tc>
          <w:tcPr>
            <w:tcW w:w="567" w:type="dxa"/>
            <w:vMerge w:val="restart"/>
            <w:shd w:val="clear" w:color="auto" w:fill="DDDDDD" w:themeFill="text1" w:themeFillTint="33"/>
            <w:textDirection w:val="btLr"/>
            <w:vAlign w:val="center"/>
          </w:tcPr>
          <w:p w14:paraId="6CE312AF" w14:textId="374C4DC2" w:rsidR="00B56D0F" w:rsidRDefault="00B56D0F" w:rsidP="00136E2F">
            <w:pPr>
              <w:pStyle w:val="BodyText"/>
              <w:spacing w:after="0"/>
              <w:ind w:left="360" w:right="125"/>
              <w:jc w:val="center"/>
              <w:rPr>
                <w:rFonts w:ascii="Calibri" w:hAnsi="Calibri" w:cs="Calibri"/>
              </w:rPr>
            </w:pPr>
            <w:r>
              <w:rPr>
                <w:rFonts w:ascii="Calibri" w:hAnsi="Calibri" w:cs="Calibri"/>
              </w:rPr>
              <w:t>THOUGHT</w:t>
            </w:r>
          </w:p>
        </w:tc>
        <w:tc>
          <w:tcPr>
            <w:tcW w:w="2268" w:type="dxa"/>
          </w:tcPr>
          <w:p w14:paraId="2D229784" w14:textId="6EB34672" w:rsidR="009966C7" w:rsidRPr="00AE2881" w:rsidRDefault="00080D95" w:rsidP="00080D95">
            <w:pPr>
              <w:pStyle w:val="BodyText"/>
              <w:spacing w:after="0"/>
              <w:ind w:left="150" w:right="125"/>
              <w:rPr>
                <w:rFonts w:ascii="Calibri" w:hAnsi="Calibri" w:cs="Calibri"/>
              </w:rPr>
            </w:pPr>
            <w:r>
              <w:rPr>
                <w:rFonts w:ascii="Calibri" w:hAnsi="Calibri" w:cs="Calibri"/>
              </w:rPr>
              <w:t>D</w:t>
            </w:r>
            <w:r w:rsidR="009966C7">
              <w:rPr>
                <w:rFonts w:ascii="Calibri" w:hAnsi="Calibri" w:cs="Calibri"/>
              </w:rPr>
              <w:t>ecision quality</w:t>
            </w:r>
          </w:p>
        </w:tc>
        <w:tc>
          <w:tcPr>
            <w:tcW w:w="7371" w:type="dxa"/>
            <w:vAlign w:val="center"/>
          </w:tcPr>
          <w:p w14:paraId="231B6D22" w14:textId="113A6672"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Make sound decisions, even in the absence of complete information.</w:t>
            </w:r>
          </w:p>
          <w:p w14:paraId="6E368472" w14:textId="0878D625"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Rel</w:t>
            </w:r>
            <w:r>
              <w:rPr>
                <w:rFonts w:ascii="Calibri" w:hAnsi="Calibri" w:cs="Calibri"/>
              </w:rPr>
              <w:t>y</w:t>
            </w:r>
            <w:r w:rsidRPr="005E4C7F">
              <w:rPr>
                <w:rFonts w:ascii="Calibri" w:hAnsi="Calibri" w:cs="Calibri"/>
              </w:rPr>
              <w:t xml:space="preserve"> on a mixture of analysis, wisdom, experience, and judgment when making decisions.</w:t>
            </w:r>
          </w:p>
          <w:p w14:paraId="3C83F41D" w14:textId="1EBBFBCC" w:rsidR="009966C7" w:rsidRPr="0075111D" w:rsidRDefault="009966C7" w:rsidP="00CB3C95">
            <w:pPr>
              <w:pStyle w:val="BodyText"/>
              <w:numPr>
                <w:ilvl w:val="0"/>
                <w:numId w:val="6"/>
              </w:numPr>
              <w:ind w:right="265"/>
              <w:jc w:val="both"/>
              <w:rPr>
                <w:rFonts w:ascii="Calibri" w:hAnsi="Calibri" w:cs="Calibri"/>
              </w:rPr>
            </w:pPr>
            <w:r w:rsidRPr="005E4C7F">
              <w:rPr>
                <w:rFonts w:ascii="Calibri" w:hAnsi="Calibri" w:cs="Calibri"/>
              </w:rPr>
              <w:t>Consider all relevant factors and uses appropriate decision-making criteria and principles.</w:t>
            </w:r>
          </w:p>
          <w:p w14:paraId="2D38C930" w14:textId="77777777" w:rsidR="009966C7" w:rsidRPr="00AE2881" w:rsidRDefault="009966C7" w:rsidP="00CB3C95">
            <w:pPr>
              <w:pStyle w:val="BodyText"/>
              <w:numPr>
                <w:ilvl w:val="0"/>
                <w:numId w:val="6"/>
              </w:numPr>
              <w:ind w:right="265"/>
              <w:jc w:val="both"/>
              <w:rPr>
                <w:rFonts w:ascii="Calibri" w:hAnsi="Calibri" w:cs="Calibri"/>
              </w:rPr>
            </w:pPr>
            <w:r w:rsidRPr="005E4C7F">
              <w:rPr>
                <w:rFonts w:ascii="Calibri" w:hAnsi="Calibri" w:cs="Calibri"/>
              </w:rPr>
              <w:t xml:space="preserve">Recognize when a quick 80% solution will suffice. </w:t>
            </w:r>
            <w:r w:rsidRPr="00AE2881">
              <w:rPr>
                <w:rFonts w:ascii="Calibri" w:hAnsi="Calibri" w:cs="Calibri"/>
              </w:rPr>
              <w:t>Able to complete tasks by specified deadlines</w:t>
            </w:r>
          </w:p>
        </w:tc>
      </w:tr>
      <w:tr w:rsidR="009966C7" w:rsidRPr="00AE2881" w14:paraId="09762CA4" w14:textId="77777777" w:rsidTr="003964D4">
        <w:trPr>
          <w:trHeight w:val="1845"/>
        </w:trPr>
        <w:tc>
          <w:tcPr>
            <w:tcW w:w="567" w:type="dxa"/>
            <w:vMerge/>
            <w:shd w:val="clear" w:color="auto" w:fill="DDDDDD" w:themeFill="text1" w:themeFillTint="33"/>
          </w:tcPr>
          <w:p w14:paraId="298D1594"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4EF0F17E" w14:textId="0C801AB4" w:rsidR="009966C7" w:rsidRPr="00AE2881" w:rsidRDefault="009966C7" w:rsidP="00080D95">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0C6D47DE"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now how businesses work and how organisations make money. </w:t>
            </w:r>
          </w:p>
          <w:p w14:paraId="576AC200"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eep up with current and possible future policies, practices, and trends in the organisation, with the competition, and in the marketplace.  </w:t>
            </w:r>
          </w:p>
          <w:p w14:paraId="35A1563D" w14:textId="77777777" w:rsidR="009966C7" w:rsidRPr="00AE2881" w:rsidRDefault="009966C7" w:rsidP="00CB3C95">
            <w:pPr>
              <w:pStyle w:val="BodyText"/>
              <w:numPr>
                <w:ilvl w:val="0"/>
                <w:numId w:val="6"/>
              </w:numPr>
              <w:spacing w:after="0"/>
              <w:ind w:right="265"/>
              <w:jc w:val="both"/>
              <w:rPr>
                <w:rFonts w:ascii="Calibri" w:hAnsi="Calibri" w:cs="Calibri"/>
              </w:rPr>
            </w:pPr>
            <w:r w:rsidRPr="00EC2927">
              <w:rPr>
                <w:rFonts w:ascii="Calibri" w:hAnsi="Calibri" w:cs="Calibri"/>
              </w:rPr>
              <w:t>Use knowledge of business drivers and how strategies and tactics play out in the market and guide actions.</w:t>
            </w:r>
          </w:p>
        </w:tc>
      </w:tr>
      <w:tr w:rsidR="009966C7" w:rsidRPr="00AE2881" w14:paraId="45810495" w14:textId="77777777" w:rsidTr="003964D4">
        <w:trPr>
          <w:trHeight w:val="1577"/>
        </w:trPr>
        <w:tc>
          <w:tcPr>
            <w:tcW w:w="567" w:type="dxa"/>
            <w:vMerge/>
            <w:shd w:val="clear" w:color="auto" w:fill="DDDDDD" w:themeFill="text1" w:themeFillTint="33"/>
          </w:tcPr>
          <w:p w14:paraId="38CD822F"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159B5830" w14:textId="260F6CCC" w:rsidR="009966C7" w:rsidRPr="00AE2881" w:rsidRDefault="009966C7" w:rsidP="00080D95">
            <w:pPr>
              <w:pStyle w:val="BodyText"/>
              <w:spacing w:after="0"/>
              <w:ind w:right="125" w:firstLine="150"/>
              <w:rPr>
                <w:rFonts w:ascii="Calibri" w:hAnsi="Calibri" w:cs="Calibri"/>
              </w:rPr>
            </w:pPr>
            <w:r>
              <w:rPr>
                <w:rFonts w:ascii="Calibri" w:hAnsi="Calibri" w:cs="Calibri"/>
              </w:rPr>
              <w:t>Customer focus</w:t>
            </w:r>
          </w:p>
        </w:tc>
        <w:tc>
          <w:tcPr>
            <w:tcW w:w="7371" w:type="dxa"/>
          </w:tcPr>
          <w:p w14:paraId="0392DD4B"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Gain insight into customer needs. </w:t>
            </w:r>
          </w:p>
          <w:p w14:paraId="34402E09"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Identif</w:t>
            </w:r>
            <w:r>
              <w:rPr>
                <w:rFonts w:ascii="Calibri" w:hAnsi="Calibri" w:cs="Calibri"/>
              </w:rPr>
              <w:t>y</w:t>
            </w:r>
            <w:r w:rsidRPr="005D7E8A">
              <w:rPr>
                <w:rFonts w:ascii="Calibri" w:hAnsi="Calibri" w:cs="Calibri"/>
              </w:rPr>
              <w:t xml:space="preserve"> opportunities that benefit the customer. </w:t>
            </w:r>
          </w:p>
          <w:p w14:paraId="1D32D40E"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Build and delivers solutions that meet customer expectations. </w:t>
            </w:r>
          </w:p>
          <w:p w14:paraId="41FDED2F" w14:textId="77777777" w:rsidR="009966C7" w:rsidRPr="00AE2881" w:rsidRDefault="009966C7" w:rsidP="00CB3C95">
            <w:pPr>
              <w:pStyle w:val="BodyText"/>
              <w:numPr>
                <w:ilvl w:val="0"/>
                <w:numId w:val="6"/>
              </w:numPr>
              <w:spacing w:after="0"/>
              <w:ind w:right="265"/>
              <w:jc w:val="both"/>
              <w:rPr>
                <w:rFonts w:ascii="Calibri" w:hAnsi="Calibri" w:cs="Calibri"/>
              </w:rPr>
            </w:pPr>
            <w:r w:rsidRPr="005D7E8A">
              <w:rPr>
                <w:rFonts w:ascii="Calibri" w:hAnsi="Calibri" w:cs="Calibri"/>
              </w:rPr>
              <w:t>Establish and maintains effective customer relationships.</w:t>
            </w:r>
          </w:p>
        </w:tc>
      </w:tr>
      <w:tr w:rsidR="009966C7" w:rsidRPr="00AE2881" w14:paraId="6287E52F" w14:textId="77777777" w:rsidTr="003964D4">
        <w:trPr>
          <w:cantSplit/>
          <w:trHeight w:val="1134"/>
        </w:trPr>
        <w:tc>
          <w:tcPr>
            <w:tcW w:w="567" w:type="dxa"/>
            <w:shd w:val="clear" w:color="auto" w:fill="BBBBBB" w:themeFill="text1" w:themeFillTint="66"/>
            <w:textDirection w:val="btLr"/>
            <w:vAlign w:val="center"/>
          </w:tcPr>
          <w:p w14:paraId="72052F1C" w14:textId="5AB9D570" w:rsidR="00554049" w:rsidRDefault="00554049" w:rsidP="00554049">
            <w:pPr>
              <w:pStyle w:val="BodyText"/>
              <w:spacing w:after="0"/>
              <w:ind w:left="360" w:right="125"/>
              <w:jc w:val="center"/>
              <w:rPr>
                <w:rFonts w:ascii="Calibri" w:hAnsi="Calibri" w:cs="Calibri"/>
              </w:rPr>
            </w:pPr>
            <w:r>
              <w:rPr>
                <w:rFonts w:ascii="Calibri" w:hAnsi="Calibri" w:cs="Calibri"/>
              </w:rPr>
              <w:t>RESULTS</w:t>
            </w:r>
          </w:p>
        </w:tc>
        <w:tc>
          <w:tcPr>
            <w:tcW w:w="2268" w:type="dxa"/>
          </w:tcPr>
          <w:p w14:paraId="0199A02C" w14:textId="3BBC0CA8" w:rsidR="009966C7" w:rsidRPr="00AE2881" w:rsidRDefault="009966C7" w:rsidP="00080D95">
            <w:pPr>
              <w:pStyle w:val="BodyText"/>
              <w:spacing w:after="0"/>
              <w:ind w:left="240" w:right="125"/>
              <w:rPr>
                <w:rFonts w:ascii="Calibri" w:hAnsi="Calibri" w:cs="Calibri"/>
              </w:rPr>
            </w:pPr>
            <w:r>
              <w:rPr>
                <w:rFonts w:ascii="Calibri" w:hAnsi="Calibri" w:cs="Calibri"/>
              </w:rPr>
              <w:t xml:space="preserve">Ensure </w:t>
            </w:r>
            <w:r w:rsidR="00080D95">
              <w:rPr>
                <w:rFonts w:ascii="Calibri" w:hAnsi="Calibri" w:cs="Calibri"/>
              </w:rPr>
              <w:t>a</w:t>
            </w:r>
            <w:r>
              <w:rPr>
                <w:rFonts w:ascii="Calibri" w:hAnsi="Calibri" w:cs="Calibri"/>
              </w:rPr>
              <w:t>ccountability</w:t>
            </w:r>
          </w:p>
        </w:tc>
        <w:tc>
          <w:tcPr>
            <w:tcW w:w="7371" w:type="dxa"/>
          </w:tcPr>
          <w:p w14:paraId="7DA27BDE"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Follow through on commitments and makes sure others do the same. </w:t>
            </w:r>
          </w:p>
          <w:p w14:paraId="5D76E337"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Act with a clear sense of ownership. </w:t>
            </w:r>
          </w:p>
          <w:p w14:paraId="34F7AC31"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Take personal responsibility for decisions, actions, and failures. </w:t>
            </w:r>
          </w:p>
          <w:p w14:paraId="1C95AD45"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Establish clear responsibilities and processes for monitoring work and measuring results. </w:t>
            </w:r>
          </w:p>
          <w:p w14:paraId="3524DEE6" w14:textId="77777777" w:rsidR="009966C7" w:rsidRPr="00AE2881" w:rsidRDefault="009966C7" w:rsidP="00CB3C95">
            <w:pPr>
              <w:pStyle w:val="BodyText"/>
              <w:numPr>
                <w:ilvl w:val="0"/>
                <w:numId w:val="6"/>
              </w:numPr>
              <w:spacing w:after="0"/>
              <w:ind w:right="265"/>
              <w:jc w:val="both"/>
              <w:rPr>
                <w:rFonts w:ascii="Calibri" w:hAnsi="Calibri" w:cs="Calibri"/>
              </w:rPr>
            </w:pPr>
            <w:r w:rsidRPr="003121C0">
              <w:rPr>
                <w:rFonts w:ascii="Calibri" w:hAnsi="Calibri" w:cs="Calibri"/>
              </w:rPr>
              <w:t>Design feedback loops into work.</w:t>
            </w:r>
          </w:p>
        </w:tc>
      </w:tr>
      <w:tr w:rsidR="009966C7" w:rsidRPr="00AE2881" w14:paraId="75A13978" w14:textId="77777777" w:rsidTr="003964D4">
        <w:trPr>
          <w:trHeight w:val="1830"/>
        </w:trPr>
        <w:tc>
          <w:tcPr>
            <w:tcW w:w="567" w:type="dxa"/>
            <w:vMerge w:val="restart"/>
            <w:shd w:val="clear" w:color="auto" w:fill="DDDDDD" w:themeFill="text1" w:themeFillTint="33"/>
            <w:textDirection w:val="btLr"/>
            <w:vAlign w:val="center"/>
          </w:tcPr>
          <w:p w14:paraId="783FBC3C" w14:textId="7E279E19" w:rsidR="008620EB" w:rsidRDefault="008620EB" w:rsidP="007E2CC7">
            <w:pPr>
              <w:pStyle w:val="BodyText"/>
              <w:spacing w:after="0"/>
              <w:ind w:left="113" w:right="125"/>
              <w:jc w:val="center"/>
              <w:rPr>
                <w:rFonts w:ascii="Calibri" w:hAnsi="Calibri" w:cs="Calibri"/>
              </w:rPr>
            </w:pPr>
            <w:r>
              <w:rPr>
                <w:rFonts w:ascii="Calibri" w:hAnsi="Calibri" w:cs="Calibri"/>
              </w:rPr>
              <w:t>PEOPLE</w:t>
            </w:r>
          </w:p>
        </w:tc>
        <w:tc>
          <w:tcPr>
            <w:tcW w:w="2268" w:type="dxa"/>
          </w:tcPr>
          <w:p w14:paraId="12702ECB" w14:textId="058FC9DC" w:rsidR="009966C7" w:rsidRPr="00AE2881" w:rsidRDefault="009966C7" w:rsidP="00080D95">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74BFD8BE" w14:textId="71DF283C"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Form teams with appropriate and diverse mix of styles, perspectives, and experiences.</w:t>
            </w:r>
          </w:p>
          <w:p w14:paraId="7EEAD74C" w14:textId="19177B5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Establish common objectives and a shared mindset.</w:t>
            </w:r>
          </w:p>
          <w:p w14:paraId="12527C91" w14:textId="34E4521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Create a feeling of belonging and strong team morale.</w:t>
            </w:r>
          </w:p>
          <w:p w14:paraId="01818731" w14:textId="362EE645"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Share wins and rewards team efforts.</w:t>
            </w:r>
          </w:p>
          <w:p w14:paraId="612C2556" w14:textId="77777777" w:rsidR="009966C7" w:rsidRPr="00AE2881" w:rsidRDefault="009966C7" w:rsidP="00CB3C95">
            <w:pPr>
              <w:pStyle w:val="BodyText"/>
              <w:numPr>
                <w:ilvl w:val="0"/>
                <w:numId w:val="6"/>
              </w:numPr>
              <w:spacing w:after="0"/>
              <w:ind w:right="265"/>
              <w:rPr>
                <w:rFonts w:ascii="Calibri" w:hAnsi="Calibri" w:cs="Calibri"/>
              </w:rPr>
            </w:pPr>
            <w:r w:rsidRPr="00E51EDF">
              <w:rPr>
                <w:rFonts w:ascii="Calibri" w:hAnsi="Calibri" w:cs="Calibri"/>
              </w:rPr>
              <w:t>Foster open dialogue and collaboration among the team.</w:t>
            </w:r>
          </w:p>
        </w:tc>
      </w:tr>
      <w:tr w:rsidR="009966C7" w:rsidRPr="00AE2881" w14:paraId="3EDB8BA0" w14:textId="77777777" w:rsidTr="003964D4">
        <w:trPr>
          <w:trHeight w:val="1830"/>
        </w:trPr>
        <w:tc>
          <w:tcPr>
            <w:tcW w:w="567" w:type="dxa"/>
            <w:vMerge/>
            <w:shd w:val="clear" w:color="auto" w:fill="DDDDDD" w:themeFill="text1" w:themeFillTint="33"/>
          </w:tcPr>
          <w:p w14:paraId="5351486C"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526A51B" w14:textId="2666DDA2" w:rsidR="009966C7" w:rsidRDefault="009966C7" w:rsidP="00080D95">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7698E807"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Build strong formal and informal networks. </w:t>
            </w:r>
          </w:p>
          <w:p w14:paraId="630A51F9"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Maintain relationships across a variety of functions and locations. </w:t>
            </w:r>
          </w:p>
          <w:p w14:paraId="1DF799FF" w14:textId="77777777" w:rsidR="009966C7" w:rsidRPr="00E51EDF" w:rsidRDefault="009966C7" w:rsidP="00CB3C95">
            <w:pPr>
              <w:pStyle w:val="BodyText"/>
              <w:numPr>
                <w:ilvl w:val="0"/>
                <w:numId w:val="6"/>
              </w:numPr>
              <w:ind w:right="265"/>
              <w:jc w:val="both"/>
              <w:rPr>
                <w:rFonts w:ascii="Calibri" w:hAnsi="Calibri" w:cs="Calibri"/>
              </w:rPr>
            </w:pPr>
            <w:r w:rsidRPr="00266ADE">
              <w:rPr>
                <w:rFonts w:ascii="Calibri" w:hAnsi="Calibri" w:cs="Calibri"/>
              </w:rPr>
              <w:t>Draw upon multiple relationships to exchange ideas, resources, and know-how.</w:t>
            </w:r>
          </w:p>
        </w:tc>
      </w:tr>
      <w:tr w:rsidR="009966C7" w:rsidRPr="00AE2881" w14:paraId="68E55BF1" w14:textId="77777777" w:rsidTr="003964D4">
        <w:trPr>
          <w:trHeight w:val="1830"/>
        </w:trPr>
        <w:tc>
          <w:tcPr>
            <w:tcW w:w="567" w:type="dxa"/>
            <w:vMerge/>
            <w:shd w:val="clear" w:color="auto" w:fill="DDDDDD" w:themeFill="text1" w:themeFillTint="33"/>
          </w:tcPr>
          <w:p w14:paraId="0EFF273E"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0788579D" w14:textId="41DE7A1B" w:rsidR="009966C7" w:rsidRDefault="009966C7" w:rsidP="00080D95">
            <w:pPr>
              <w:pStyle w:val="BodyText"/>
              <w:spacing w:after="0"/>
              <w:ind w:left="240" w:right="125"/>
              <w:rPr>
                <w:rFonts w:ascii="Calibri" w:hAnsi="Calibri" w:cs="Calibri"/>
              </w:rPr>
            </w:pPr>
            <w:r>
              <w:rPr>
                <w:rFonts w:ascii="Calibri" w:hAnsi="Calibri" w:cs="Calibri"/>
              </w:rPr>
              <w:t>Drive vision and purpose</w:t>
            </w:r>
          </w:p>
        </w:tc>
        <w:tc>
          <w:tcPr>
            <w:tcW w:w="7371" w:type="dxa"/>
          </w:tcPr>
          <w:p w14:paraId="1495D763"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Talk</w:t>
            </w:r>
            <w:r>
              <w:rPr>
                <w:rFonts w:ascii="Calibri" w:hAnsi="Calibri" w:cs="Calibri"/>
              </w:rPr>
              <w:t xml:space="preserve"> </w:t>
            </w:r>
            <w:r w:rsidRPr="00A90058">
              <w:rPr>
                <w:rFonts w:ascii="Calibri" w:hAnsi="Calibri" w:cs="Calibri"/>
              </w:rPr>
              <w:t xml:space="preserve">about future possibilities in a positive way. </w:t>
            </w:r>
          </w:p>
          <w:p w14:paraId="5374B107"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milestones and symbols to rally support behind the vision. </w:t>
            </w:r>
          </w:p>
          <w:p w14:paraId="3EB83EFF"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Articulate the vision in a way everyone can relate to. </w:t>
            </w:r>
          </w:p>
          <w:p w14:paraId="3D55943A"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organisation-wide energy and optimism for the future.  </w:t>
            </w:r>
          </w:p>
          <w:p w14:paraId="17245BE0" w14:textId="77777777" w:rsidR="009966C7" w:rsidRPr="00E51EDF" w:rsidRDefault="009966C7" w:rsidP="00CB3C95">
            <w:pPr>
              <w:pStyle w:val="BodyText"/>
              <w:numPr>
                <w:ilvl w:val="0"/>
                <w:numId w:val="6"/>
              </w:numPr>
              <w:ind w:right="265"/>
              <w:jc w:val="both"/>
              <w:rPr>
                <w:rFonts w:ascii="Calibri" w:hAnsi="Calibri" w:cs="Calibri"/>
              </w:rPr>
            </w:pPr>
            <w:r w:rsidRPr="00A90058">
              <w:rPr>
                <w:rFonts w:ascii="Calibri" w:hAnsi="Calibri" w:cs="Calibri"/>
              </w:rPr>
              <w:t>Show personal commitment to the vision.</w:t>
            </w:r>
          </w:p>
        </w:tc>
      </w:tr>
      <w:tr w:rsidR="009966C7" w:rsidRPr="00AE2881" w14:paraId="3B3D47FC" w14:textId="77777777" w:rsidTr="003964D4">
        <w:trPr>
          <w:trHeight w:val="1830"/>
        </w:trPr>
        <w:tc>
          <w:tcPr>
            <w:tcW w:w="567" w:type="dxa"/>
            <w:vMerge/>
            <w:shd w:val="clear" w:color="auto" w:fill="DDDDDD" w:themeFill="text1" w:themeFillTint="33"/>
          </w:tcPr>
          <w:p w14:paraId="3A42093A"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20515E6" w14:textId="582C6596" w:rsidR="009966C7" w:rsidRDefault="009966C7" w:rsidP="00080D95">
            <w:pPr>
              <w:pStyle w:val="BodyText"/>
              <w:spacing w:after="0"/>
              <w:ind w:left="240" w:right="125"/>
              <w:rPr>
                <w:rFonts w:ascii="Calibri" w:hAnsi="Calibri" w:cs="Calibri"/>
              </w:rPr>
            </w:pPr>
            <w:r>
              <w:rPr>
                <w:rFonts w:ascii="Calibri" w:hAnsi="Calibri" w:cs="Calibri"/>
              </w:rPr>
              <w:t>Communicate effectively</w:t>
            </w:r>
          </w:p>
        </w:tc>
        <w:tc>
          <w:tcPr>
            <w:tcW w:w="7371" w:type="dxa"/>
          </w:tcPr>
          <w:p w14:paraId="5826013A"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Is effective in a variety of communication settings: one-on-one, small, and large groups, or among diverse styles and position levels. </w:t>
            </w:r>
          </w:p>
          <w:p w14:paraId="450A04C2"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ttentively listens to others. </w:t>
            </w:r>
          </w:p>
          <w:p w14:paraId="2C655587"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djusts to fit the audience and the message.  </w:t>
            </w:r>
          </w:p>
          <w:p w14:paraId="468EE7B8"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Provides timely and helpful information to others across the organization. </w:t>
            </w:r>
          </w:p>
          <w:p w14:paraId="735C6937" w14:textId="77777777" w:rsidR="009966C7" w:rsidRPr="00A90058" w:rsidRDefault="009966C7" w:rsidP="00CB3C95">
            <w:pPr>
              <w:pStyle w:val="BodyText"/>
              <w:numPr>
                <w:ilvl w:val="0"/>
                <w:numId w:val="6"/>
              </w:numPr>
              <w:ind w:right="265"/>
              <w:jc w:val="both"/>
              <w:rPr>
                <w:rFonts w:ascii="Calibri" w:hAnsi="Calibri" w:cs="Calibri"/>
              </w:rPr>
            </w:pPr>
            <w:r w:rsidRPr="000F33AA">
              <w:rPr>
                <w:rFonts w:ascii="Calibri" w:hAnsi="Calibri" w:cs="Calibri"/>
              </w:rPr>
              <w:t>Encourages the open expression of diverse ideas and opinions.</w:t>
            </w:r>
          </w:p>
        </w:tc>
      </w:tr>
      <w:tr w:rsidR="009966C7" w:rsidRPr="00AE2881" w14:paraId="56DA9E53" w14:textId="77777777" w:rsidTr="003964D4">
        <w:trPr>
          <w:trHeight w:val="1830"/>
        </w:trPr>
        <w:tc>
          <w:tcPr>
            <w:tcW w:w="567" w:type="dxa"/>
            <w:vMerge w:val="restart"/>
            <w:shd w:val="clear" w:color="auto" w:fill="BBBBBB" w:themeFill="text1" w:themeFillTint="66"/>
            <w:textDirection w:val="btLr"/>
            <w:vAlign w:val="center"/>
          </w:tcPr>
          <w:p w14:paraId="662B9B47" w14:textId="24718CD9" w:rsidR="007E2CC7" w:rsidRDefault="007E2CC7" w:rsidP="007E2CC7">
            <w:pPr>
              <w:pStyle w:val="BodyText"/>
              <w:spacing w:after="0"/>
              <w:ind w:left="360" w:right="125"/>
              <w:jc w:val="center"/>
              <w:rPr>
                <w:rFonts w:ascii="Calibri" w:hAnsi="Calibri" w:cs="Calibri"/>
              </w:rPr>
            </w:pPr>
            <w:r>
              <w:rPr>
                <w:rFonts w:ascii="Calibri" w:hAnsi="Calibri" w:cs="Calibri"/>
              </w:rPr>
              <w:t>SELF</w:t>
            </w:r>
          </w:p>
        </w:tc>
        <w:tc>
          <w:tcPr>
            <w:tcW w:w="2268" w:type="dxa"/>
          </w:tcPr>
          <w:p w14:paraId="38FF62B1" w14:textId="1A3108CF" w:rsidR="009966C7" w:rsidRDefault="009966C7" w:rsidP="00080D95">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3879F977" w14:textId="7FC7102F"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Follows through on commitments.</w:t>
            </w:r>
          </w:p>
          <w:p w14:paraId="3A6429EA" w14:textId="12C4E2B3"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I</w:t>
            </w:r>
            <w:r>
              <w:rPr>
                <w:rFonts w:ascii="Calibri" w:hAnsi="Calibri" w:cs="Calibri"/>
              </w:rPr>
              <w:t xml:space="preserve">s </w:t>
            </w:r>
            <w:r w:rsidRPr="00732529">
              <w:rPr>
                <w:rFonts w:ascii="Calibri" w:hAnsi="Calibri" w:cs="Calibri"/>
              </w:rPr>
              <w:t>seen as direct and truthful.</w:t>
            </w:r>
          </w:p>
          <w:p w14:paraId="2FA8CE20" w14:textId="263997D0"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Keeps confidences.</w:t>
            </w:r>
          </w:p>
          <w:p w14:paraId="79F86C7A" w14:textId="0A81D58A"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Practices what is preached.</w:t>
            </w:r>
          </w:p>
          <w:p w14:paraId="4A666FC4" w14:textId="77777777" w:rsidR="009966C7" w:rsidRPr="00A90058" w:rsidRDefault="009966C7" w:rsidP="00CB3C95">
            <w:pPr>
              <w:pStyle w:val="BodyText"/>
              <w:numPr>
                <w:ilvl w:val="0"/>
                <w:numId w:val="6"/>
              </w:numPr>
              <w:ind w:right="265"/>
              <w:rPr>
                <w:rFonts w:ascii="Calibri" w:hAnsi="Calibri" w:cs="Calibri"/>
              </w:rPr>
            </w:pPr>
            <w:r w:rsidRPr="00732529">
              <w:rPr>
                <w:rFonts w:ascii="Calibri" w:hAnsi="Calibri" w:cs="Calibri"/>
              </w:rPr>
              <w:t>Shows consistency between words and actions.</w:t>
            </w:r>
          </w:p>
        </w:tc>
      </w:tr>
      <w:tr w:rsidR="009966C7" w:rsidRPr="00AE2881" w14:paraId="0E71CB03" w14:textId="77777777" w:rsidTr="003964D4">
        <w:trPr>
          <w:trHeight w:val="1830"/>
        </w:trPr>
        <w:tc>
          <w:tcPr>
            <w:tcW w:w="567" w:type="dxa"/>
            <w:vMerge/>
            <w:shd w:val="clear" w:color="auto" w:fill="BBBBBB" w:themeFill="text1" w:themeFillTint="66"/>
          </w:tcPr>
          <w:p w14:paraId="5E7B845F" w14:textId="77777777" w:rsidR="007E2CC7" w:rsidRDefault="007E2CC7" w:rsidP="00CB3C95">
            <w:pPr>
              <w:pStyle w:val="BodyText"/>
              <w:numPr>
                <w:ilvl w:val="0"/>
                <w:numId w:val="6"/>
              </w:numPr>
              <w:spacing w:after="0"/>
              <w:ind w:right="125"/>
              <w:rPr>
                <w:rFonts w:ascii="Calibri" w:hAnsi="Calibri" w:cs="Calibri"/>
              </w:rPr>
            </w:pPr>
          </w:p>
        </w:tc>
        <w:tc>
          <w:tcPr>
            <w:tcW w:w="2268" w:type="dxa"/>
          </w:tcPr>
          <w:p w14:paraId="1BF8B41D" w14:textId="07AEF862" w:rsidR="009966C7" w:rsidRDefault="009966C7" w:rsidP="00080D95">
            <w:pPr>
              <w:pStyle w:val="BodyText"/>
              <w:spacing w:after="0"/>
              <w:ind w:left="150" w:right="125"/>
              <w:rPr>
                <w:rFonts w:ascii="Calibri" w:hAnsi="Calibri" w:cs="Calibri"/>
              </w:rPr>
            </w:pPr>
            <w:r>
              <w:rPr>
                <w:rFonts w:ascii="Calibri" w:hAnsi="Calibri" w:cs="Calibri"/>
              </w:rPr>
              <w:t>Situational adaptability</w:t>
            </w:r>
          </w:p>
        </w:tc>
        <w:tc>
          <w:tcPr>
            <w:tcW w:w="7371" w:type="dxa"/>
          </w:tcPr>
          <w:p w14:paraId="2F228DD5"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Picks up on situational cues and adjusts in the moment. </w:t>
            </w:r>
          </w:p>
          <w:p w14:paraId="5BA8014A"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Readily adapts personal, interpersonal, and leadership behaviour.  </w:t>
            </w:r>
          </w:p>
          <w:p w14:paraId="574656B6"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Understands that different situations may call for different approaches. </w:t>
            </w:r>
          </w:p>
          <w:p w14:paraId="4079745C" w14:textId="77777777" w:rsidR="009966C7" w:rsidRPr="00732529" w:rsidRDefault="009966C7" w:rsidP="00CB3C95">
            <w:pPr>
              <w:pStyle w:val="BodyText"/>
              <w:numPr>
                <w:ilvl w:val="0"/>
                <w:numId w:val="6"/>
              </w:numPr>
              <w:ind w:right="265"/>
              <w:jc w:val="both"/>
              <w:rPr>
                <w:rFonts w:ascii="Calibri" w:hAnsi="Calibri" w:cs="Calibri"/>
              </w:rPr>
            </w:pPr>
            <w:r w:rsidRPr="001B6D10">
              <w:rPr>
                <w:rFonts w:ascii="Calibri" w:hAnsi="Calibri" w:cs="Calibri"/>
              </w:rPr>
              <w:t>Can act differently depending on the circumstances</w:t>
            </w:r>
          </w:p>
        </w:tc>
      </w:tr>
    </w:tbl>
    <w:p w14:paraId="75352448" w14:textId="77777777" w:rsidR="0087579E" w:rsidRDefault="0087579E" w:rsidP="0087579E">
      <w:pPr>
        <w:rPr>
          <w:rFonts w:ascii="Calibri" w:hAnsi="Calibri" w:cs="Calibri"/>
        </w:rPr>
      </w:pPr>
    </w:p>
    <w:p w14:paraId="323E124E" w14:textId="1CC60D32" w:rsidR="00847BF2" w:rsidRPr="009D5826" w:rsidRDefault="003258F1" w:rsidP="00E231E6">
      <w:pPr>
        <w:spacing w:after="200" w:line="276" w:lineRule="auto"/>
        <w:rPr>
          <w:rFonts w:ascii="Calibri" w:hAnsi="Calibri" w:cs="Calibri"/>
        </w:rPr>
      </w:pPr>
      <w:r w:rsidRPr="75928B9D">
        <w:rPr>
          <w:rFonts w:ascii="Calibri" w:hAnsi="Calibri" w:cs="Calibri"/>
          <w:b/>
          <w:bCs/>
          <w:color w:val="004E7C" w:themeColor="text2" w:themeShade="BF"/>
          <w:sz w:val="28"/>
          <w:szCs w:val="28"/>
        </w:rPr>
        <w:t>Required e</w:t>
      </w:r>
      <w:r w:rsidR="00C653EA" w:rsidRPr="75928B9D">
        <w:rPr>
          <w:rFonts w:ascii="Calibri" w:hAnsi="Calibri" w:cs="Calibri"/>
          <w:b/>
          <w:bCs/>
          <w:color w:val="004E7C" w:themeColor="text2" w:themeShade="BF"/>
          <w:sz w:val="28"/>
          <w:szCs w:val="28"/>
        </w:rPr>
        <w:t>xperience/qualifications</w:t>
      </w:r>
    </w:p>
    <w:p w14:paraId="5ED935FD" w14:textId="12E83810" w:rsidR="072469E3" w:rsidRDefault="072469E3" w:rsidP="75928B9D">
      <w:pPr>
        <w:rPr>
          <w:rFonts w:ascii="Calibri" w:eastAsia="Calibri" w:hAnsi="Calibri" w:cs="Calibri"/>
          <w:sz w:val="24"/>
          <w:szCs w:val="24"/>
        </w:rPr>
      </w:pPr>
      <w:r w:rsidRPr="75928B9D">
        <w:rPr>
          <w:rFonts w:ascii="Calibri" w:eastAsia="Calibri" w:hAnsi="Calibri" w:cs="Calibri"/>
          <w:color w:val="003B72" w:themeColor="background1"/>
        </w:rPr>
        <w:t>Job Specific Knowledge and Skills:</w:t>
      </w:r>
      <w:r w:rsidRPr="75928B9D">
        <w:rPr>
          <w:rFonts w:ascii="Calibri" w:eastAsia="Calibri" w:hAnsi="Calibri" w:cs="Calibri"/>
          <w:b/>
          <w:bCs/>
          <w:color w:val="003B72" w:themeColor="background1"/>
        </w:rPr>
        <w:t> </w:t>
      </w:r>
      <w:r w:rsidRPr="75928B9D">
        <w:rPr>
          <w:rFonts w:ascii="Calibri" w:eastAsia="Calibri" w:hAnsi="Calibri" w:cs="Calibri"/>
          <w:sz w:val="24"/>
          <w:szCs w:val="24"/>
        </w:rPr>
        <w:t> </w:t>
      </w:r>
    </w:p>
    <w:p w14:paraId="3F6EB98B" w14:textId="429F932A" w:rsidR="072469E3" w:rsidRDefault="072469E3" w:rsidP="004F4397">
      <w:pPr>
        <w:pStyle w:val="ListParagraph"/>
        <w:numPr>
          <w:ilvl w:val="0"/>
          <w:numId w:val="14"/>
        </w:numPr>
        <w:jc w:val="both"/>
        <w:rPr>
          <w:rFonts w:ascii="Calibri" w:eastAsia="Calibri" w:hAnsi="Calibri" w:cs="Calibri"/>
        </w:rPr>
      </w:pPr>
      <w:r w:rsidRPr="75928B9D">
        <w:rPr>
          <w:rFonts w:ascii="Calibri" w:eastAsia="Calibri" w:hAnsi="Calibri" w:cs="Calibri"/>
        </w:rPr>
        <w:t>Inspirational leadership</w:t>
      </w:r>
    </w:p>
    <w:p w14:paraId="353F6400" w14:textId="4346417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Cultural awareness</w:t>
      </w:r>
    </w:p>
    <w:p w14:paraId="6DAA96E5" w14:textId="2A449332" w:rsidR="3903307A" w:rsidRDefault="3903307A" w:rsidP="52564398">
      <w:pPr>
        <w:pStyle w:val="ListParagraph"/>
        <w:numPr>
          <w:ilvl w:val="0"/>
          <w:numId w:val="14"/>
        </w:numPr>
        <w:jc w:val="both"/>
        <w:rPr>
          <w:rFonts w:ascii="Calibri" w:eastAsia="Calibri" w:hAnsi="Calibri" w:cs="Calibri"/>
        </w:rPr>
      </w:pPr>
      <w:r w:rsidRPr="52564398">
        <w:rPr>
          <w:rFonts w:ascii="Calibri" w:eastAsia="Calibri" w:hAnsi="Calibri" w:cs="Calibri"/>
        </w:rPr>
        <w:t>Drives vision, values and purpose</w:t>
      </w:r>
    </w:p>
    <w:p w14:paraId="3F15784B" w14:textId="2B29B55C"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Experience in networking and engaging with a variety of stakeholders across a region</w:t>
      </w:r>
    </w:p>
    <w:p w14:paraId="5BD7776B" w14:textId="5132826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communication skills</w:t>
      </w:r>
    </w:p>
    <w:p w14:paraId="7D8503CE" w14:textId="78BF1840"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Team building skills</w:t>
      </w:r>
    </w:p>
    <w:p w14:paraId="2DD3078E" w14:textId="33647EB4"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organisational skills and time management</w:t>
      </w:r>
    </w:p>
    <w:p w14:paraId="588B056B" w14:textId="0BCA81C8" w:rsidR="072469E3" w:rsidRDefault="072469E3" w:rsidP="52564398">
      <w:pPr>
        <w:pStyle w:val="ListParagraph"/>
        <w:numPr>
          <w:ilvl w:val="0"/>
          <w:numId w:val="14"/>
        </w:numPr>
        <w:jc w:val="both"/>
        <w:rPr>
          <w:rFonts w:ascii="Calibri" w:eastAsia="Calibri" w:hAnsi="Calibri" w:cs="Calibri"/>
        </w:rPr>
      </w:pPr>
      <w:r w:rsidRPr="52564398">
        <w:rPr>
          <w:rFonts w:ascii="Calibri" w:eastAsia="Calibri" w:hAnsi="Calibri" w:cs="Calibri"/>
        </w:rPr>
        <w:t>Proven problem-solving ability</w:t>
      </w:r>
    </w:p>
    <w:p w14:paraId="6CC72E12" w14:textId="37B96FE1" w:rsidR="52564398" w:rsidRDefault="52564398" w:rsidP="52564398">
      <w:pPr>
        <w:jc w:val="both"/>
        <w:rPr>
          <w:rFonts w:ascii="Calibri" w:eastAsia="Calibri" w:hAnsi="Calibri" w:cs="Calibri"/>
        </w:rPr>
      </w:pPr>
    </w:p>
    <w:p w14:paraId="4384E754" w14:textId="2E6D066F" w:rsidR="072469E3" w:rsidRDefault="072469E3" w:rsidP="52564398">
      <w:pPr>
        <w:jc w:val="both"/>
        <w:rPr>
          <w:rFonts w:ascii="Calibri" w:eastAsia="Calibri" w:hAnsi="Calibri" w:cs="Calibri"/>
          <w:u w:val="single"/>
        </w:rPr>
      </w:pPr>
      <w:r w:rsidRPr="52564398">
        <w:rPr>
          <w:rFonts w:ascii="Calibri" w:eastAsia="Calibri" w:hAnsi="Calibri" w:cs="Calibri"/>
          <w:u w:val="single"/>
        </w:rPr>
        <w:t>Job specific experience:   </w:t>
      </w:r>
    </w:p>
    <w:p w14:paraId="3D752AF0" w14:textId="7AB166FA"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Significant experience in working within a leadership role</w:t>
      </w:r>
    </w:p>
    <w:p w14:paraId="2BEB5EE3" w14:textId="2AB66D76" w:rsidR="6B5F1B05" w:rsidRDefault="6B5F1B05" w:rsidP="52564398">
      <w:pPr>
        <w:pStyle w:val="ListParagraph"/>
        <w:numPr>
          <w:ilvl w:val="0"/>
          <w:numId w:val="15"/>
        </w:numPr>
        <w:jc w:val="both"/>
        <w:rPr>
          <w:rFonts w:ascii="Calibri" w:eastAsia="Calibri" w:hAnsi="Calibri" w:cs="Calibri"/>
        </w:rPr>
      </w:pPr>
      <w:r w:rsidRPr="52564398">
        <w:rPr>
          <w:rFonts w:ascii="Calibri" w:eastAsia="Calibri" w:hAnsi="Calibri" w:cs="Calibri"/>
        </w:rPr>
        <w:t>Understands MASH business</w:t>
      </w:r>
    </w:p>
    <w:p w14:paraId="2971A94B" w14:textId="78C87CD6"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 xml:space="preserve">People and management experience of a service in Health and Disability </w:t>
      </w:r>
    </w:p>
    <w:p w14:paraId="71EC5C94" w14:textId="71D05F87"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 xml:space="preserve">An understanding of cultural issues, tikanga and </w:t>
      </w:r>
      <w:proofErr w:type="spellStart"/>
      <w:r w:rsidRPr="75928B9D">
        <w:rPr>
          <w:rFonts w:ascii="Calibri" w:eastAsia="Calibri" w:hAnsi="Calibri" w:cs="Calibri"/>
        </w:rPr>
        <w:t>te</w:t>
      </w:r>
      <w:proofErr w:type="spellEnd"/>
      <w:r w:rsidRPr="75928B9D">
        <w:rPr>
          <w:rFonts w:ascii="Calibri" w:eastAsia="Calibri" w:hAnsi="Calibri" w:cs="Calibri"/>
        </w:rPr>
        <w:t xml:space="preserve"> </w:t>
      </w:r>
      <w:proofErr w:type="spellStart"/>
      <w:r w:rsidRPr="75928B9D">
        <w:rPr>
          <w:rFonts w:ascii="Calibri" w:eastAsia="Calibri" w:hAnsi="Calibri" w:cs="Calibri"/>
        </w:rPr>
        <w:t>Tiriti</w:t>
      </w:r>
      <w:proofErr w:type="spellEnd"/>
      <w:r w:rsidRPr="75928B9D">
        <w:rPr>
          <w:rFonts w:ascii="Calibri" w:eastAsia="Calibri" w:hAnsi="Calibri" w:cs="Calibri"/>
        </w:rPr>
        <w:t xml:space="preserve"> o Waitangi and its implications for MASH</w:t>
      </w:r>
    </w:p>
    <w:p w14:paraId="0844A09B" w14:textId="7CB1B4F4"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Knowledge and understanding of the needs of people with disabilities and an empathy for the communities in which MASH operates</w:t>
      </w:r>
    </w:p>
    <w:p w14:paraId="342AE39E" w14:textId="7B0EB100"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Ensures accountability</w:t>
      </w:r>
    </w:p>
    <w:p w14:paraId="4AB80041" w14:textId="679A233F"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Builds strong customer centric solutions</w:t>
      </w:r>
    </w:p>
    <w:p w14:paraId="31C224A9" w14:textId="72AD2C6F" w:rsidR="75928B9D" w:rsidRDefault="75928B9D" w:rsidP="75928B9D">
      <w:pPr>
        <w:rPr>
          <w:rFonts w:ascii="Calibri" w:eastAsia="Calibri" w:hAnsi="Calibri" w:cs="Calibri"/>
        </w:rPr>
      </w:pPr>
    </w:p>
    <w:p w14:paraId="5A61A36F" w14:textId="2EE3E1B6" w:rsidR="072469E3" w:rsidRDefault="072469E3" w:rsidP="75928B9D">
      <w:pPr>
        <w:rPr>
          <w:rFonts w:ascii="Calibri" w:eastAsia="Calibri" w:hAnsi="Calibri" w:cs="Calibri"/>
          <w:color w:val="003B72" w:themeColor="background1"/>
        </w:rPr>
      </w:pPr>
      <w:r w:rsidRPr="75928B9D">
        <w:rPr>
          <w:rFonts w:ascii="Calibri" w:eastAsia="Calibri" w:hAnsi="Calibri" w:cs="Calibri"/>
          <w:color w:val="003B72" w:themeColor="background1"/>
        </w:rPr>
        <w:t>Qualifications and other requirements:</w:t>
      </w:r>
      <w:r w:rsidRPr="75928B9D">
        <w:rPr>
          <w:rFonts w:ascii="Calibri" w:eastAsia="Calibri" w:hAnsi="Calibri" w:cs="Calibri"/>
          <w:b/>
          <w:bCs/>
          <w:color w:val="003B72" w:themeColor="background1"/>
        </w:rPr>
        <w:t> </w:t>
      </w:r>
    </w:p>
    <w:p w14:paraId="6C521EAB" w14:textId="7AD18DFC" w:rsidR="072469E3" w:rsidRDefault="072469E3" w:rsidP="004F4397">
      <w:pPr>
        <w:pStyle w:val="ListParagraph"/>
        <w:numPr>
          <w:ilvl w:val="0"/>
          <w:numId w:val="16"/>
        </w:numPr>
        <w:jc w:val="both"/>
        <w:rPr>
          <w:rFonts w:ascii="Calibri" w:eastAsia="Calibri" w:hAnsi="Calibri" w:cs="Calibri"/>
        </w:rPr>
      </w:pPr>
      <w:r w:rsidRPr="52564398">
        <w:rPr>
          <w:rFonts w:ascii="Calibri" w:eastAsia="Calibri" w:hAnsi="Calibri" w:cs="Calibri"/>
        </w:rPr>
        <w:t>Relevant tertiary qualification</w:t>
      </w:r>
      <w:r w:rsidR="113454B1" w:rsidRPr="52564398">
        <w:rPr>
          <w:rFonts w:ascii="Calibri" w:eastAsia="Calibri" w:hAnsi="Calibri" w:cs="Calibri"/>
        </w:rPr>
        <w:t xml:space="preserve"> or 5 years' experience in a similar role</w:t>
      </w:r>
      <w:r>
        <w:tab/>
      </w:r>
      <w:r>
        <w:tab/>
      </w:r>
    </w:p>
    <w:p w14:paraId="6C30D9CB" w14:textId="297C97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Strong Communication skills</w:t>
      </w:r>
      <w:r>
        <w:tab/>
      </w:r>
    </w:p>
    <w:p w14:paraId="2DDFC402" w14:textId="08E7CD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perience in managing budgets</w:t>
      </w:r>
    </w:p>
    <w:p w14:paraId="271FC1ED" w14:textId="32162CB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Flexibility – hours and working locations as needed   </w:t>
      </w:r>
    </w:p>
    <w:p w14:paraId="738E2823" w14:textId="375D75D4"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Report writing skills</w:t>
      </w:r>
      <w:r>
        <w:tab/>
      </w:r>
    </w:p>
    <w:p w14:paraId="1362407D" w14:textId="3776B0E9"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Business planning and implementation of plans</w:t>
      </w:r>
    </w:p>
    <w:p w14:paraId="3446C8A8" w14:textId="53CFBC8E"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Understanding of systems and processes</w:t>
      </w:r>
      <w:r>
        <w:tab/>
      </w:r>
    </w:p>
    <w:p w14:paraId="638E3966" w14:textId="3D83C2D8"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bility to manage difficult conversations</w:t>
      </w:r>
      <w:r>
        <w:tab/>
      </w:r>
    </w:p>
    <w:p w14:paraId="4BCF0D8F" w14:textId="3BD39E0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cellent time management</w:t>
      </w:r>
      <w:r>
        <w:tab/>
      </w:r>
    </w:p>
    <w:p w14:paraId="3A98174C" w14:textId="7BDD5B0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Working in an agile and flexible manner</w:t>
      </w:r>
      <w:r>
        <w:tab/>
      </w:r>
    </w:p>
    <w:p w14:paraId="429B29D4" w14:textId="7715713C"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n understanding of the Health and Safety of workers</w:t>
      </w:r>
    </w:p>
    <w:p w14:paraId="7F2A9501" w14:textId="1A8F8EAE" w:rsidR="75928B9D" w:rsidRDefault="75928B9D" w:rsidP="75928B9D">
      <w:pPr>
        <w:ind w:left="720"/>
        <w:jc w:val="both"/>
        <w:rPr>
          <w:rFonts w:ascii="Calibri" w:eastAsia="Calibri" w:hAnsi="Calibri" w:cs="Calibri"/>
        </w:rPr>
      </w:pPr>
    </w:p>
    <w:p w14:paraId="1AB005C2" w14:textId="2988CA5B" w:rsidR="072469E3" w:rsidRDefault="072469E3" w:rsidP="0AE6BE5F">
      <w:pPr>
        <w:pStyle w:val="paragraph"/>
        <w:spacing w:beforeAutospacing="0" w:afterAutospacing="0"/>
        <w:rPr>
          <w:rFonts w:ascii="Calibri" w:eastAsia="Calibri" w:hAnsi="Calibri" w:cs="Calibri"/>
          <w:color w:val="003B72" w:themeColor="background1"/>
          <w:sz w:val="22"/>
          <w:szCs w:val="22"/>
        </w:rPr>
      </w:pPr>
      <w:r w:rsidRPr="0AE6BE5F">
        <w:rPr>
          <w:rFonts w:ascii="Calibri" w:eastAsia="Calibri" w:hAnsi="Calibri" w:cs="Calibri"/>
          <w:color w:val="003B72" w:themeColor="background1"/>
          <w:sz w:val="22"/>
          <w:szCs w:val="22"/>
        </w:rPr>
        <w:t>Relationship building skills</w:t>
      </w:r>
      <w:r w:rsidR="1DAFEB2D" w:rsidRPr="0AE6BE5F">
        <w:rPr>
          <w:rFonts w:ascii="Calibri" w:eastAsia="Calibri" w:hAnsi="Calibri" w:cs="Calibri"/>
          <w:color w:val="003B72" w:themeColor="background1"/>
          <w:sz w:val="22"/>
          <w:szCs w:val="22"/>
        </w:rPr>
        <w:t>:</w:t>
      </w:r>
    </w:p>
    <w:p w14:paraId="2D661D22" w14:textId="774A73FA" w:rsidR="072469E3" w:rsidRDefault="072469E3" w:rsidP="004F4397">
      <w:pPr>
        <w:pStyle w:val="ListParagraph"/>
        <w:numPr>
          <w:ilvl w:val="0"/>
          <w:numId w:val="17"/>
        </w:numPr>
        <w:jc w:val="both"/>
        <w:rPr>
          <w:rFonts w:ascii="Calibri" w:eastAsia="Calibri" w:hAnsi="Calibri" w:cs="Calibri"/>
        </w:rPr>
      </w:pPr>
      <w:r w:rsidRPr="0AE6BE5F">
        <w:rPr>
          <w:rFonts w:ascii="Calibri" w:eastAsia="Calibri" w:hAnsi="Calibri" w:cs="Calibri"/>
        </w:rPr>
        <w:t>Able to build report with the people we support and their supporter</w:t>
      </w:r>
      <w:r>
        <w:tab/>
      </w:r>
    </w:p>
    <w:p w14:paraId="0FE8BB2E" w14:textId="3B3A9C22" w:rsidR="072469E3" w:rsidRDefault="072469E3" w:rsidP="004F4397">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R</w:t>
      </w:r>
      <w:r w:rsidR="485B56A8" w:rsidRPr="52564398">
        <w:rPr>
          <w:rFonts w:ascii="Calibri" w:eastAsia="Calibri" w:hAnsi="Calibri" w:cs="Calibri"/>
        </w:rPr>
        <w:t xml:space="preserve">apport </w:t>
      </w:r>
      <w:r w:rsidRPr="52564398">
        <w:rPr>
          <w:rFonts w:ascii="Calibri" w:eastAsia="Calibri" w:hAnsi="Calibri" w:cs="Calibri"/>
        </w:rPr>
        <w:t>with colleagues for shared vision</w:t>
      </w:r>
    </w:p>
    <w:p w14:paraId="0797548D" w14:textId="786D7E5B" w:rsidR="1B13090E" w:rsidRDefault="1B13090E" w:rsidP="52564398">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Builds strong effective networks</w:t>
      </w:r>
    </w:p>
    <w:p w14:paraId="439D85F2" w14:textId="77777777" w:rsidR="0001159E" w:rsidRDefault="0001159E" w:rsidP="0001159E">
      <w:pPr>
        <w:pStyle w:val="Heading1"/>
        <w:numPr>
          <w:ilvl w:val="0"/>
          <w:numId w:val="0"/>
        </w:num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0" w:name="The_information_contained_in_this_positi"/>
      <w:bookmarkEnd w:id="0"/>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77777777" w:rsidR="0001159E" w:rsidRPr="00E231E6" w:rsidRDefault="0001159E" w:rsidP="00E231E6">
      <w:pPr>
        <w:tabs>
          <w:tab w:val="left" w:pos="7174"/>
        </w:tabs>
        <w:spacing w:before="23"/>
        <w:ind w:left="360"/>
        <w:rPr>
          <w:rFonts w:ascii="Calibri" w:hAnsi="Calibri" w:cs="Calibri"/>
        </w:rPr>
      </w:pPr>
      <w:bookmarkStart w:id="1" w:name="Employee_Date"/>
      <w:bookmarkEnd w:id="1"/>
      <w:r w:rsidRPr="00E231E6">
        <w:rPr>
          <w:rFonts w:ascii="Calibri" w:hAnsi="Calibri" w:cs="Calibri"/>
        </w:rPr>
        <w:t>Employee</w:t>
      </w:r>
      <w:r w:rsidRPr="00E231E6">
        <w:rPr>
          <w:rFonts w:ascii="Calibri" w:hAnsi="Calibri" w:cs="Calibri"/>
        </w:rPr>
        <w:tab/>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2" w:name="Manager_Date"/>
      <w:bookmarkEnd w:id="2"/>
    </w:p>
    <w:p w14:paraId="4D2341D4" w14:textId="3D6AD5AC" w:rsidR="0001159E" w:rsidRPr="00E231E6" w:rsidRDefault="0001159E" w:rsidP="00E231E6">
      <w:pPr>
        <w:tabs>
          <w:tab w:val="left" w:pos="7174"/>
        </w:tabs>
        <w:spacing w:before="14"/>
        <w:ind w:firstLine="450"/>
        <w:rPr>
          <w:rFonts w:ascii="Calibri" w:hAnsi="Calibri" w:cs="Calibri"/>
        </w:rPr>
      </w:pPr>
      <w:r w:rsidRPr="00E231E6">
        <w:rPr>
          <w:rFonts w:ascii="Calibri" w:hAnsi="Calibri" w:cs="Calibri"/>
        </w:rPr>
        <w:t>Manager</w:t>
      </w:r>
      <w:r w:rsidRPr="00E231E6">
        <w:rPr>
          <w:rFonts w:ascii="Calibri" w:hAnsi="Calibri" w:cs="Calibri"/>
        </w:rPr>
        <w:tab/>
        <w:t>Date</w:t>
      </w:r>
    </w:p>
    <w:p w14:paraId="62CF3E7F" w14:textId="77777777" w:rsidR="0001159E" w:rsidRPr="00E231E6" w:rsidRDefault="0001159E" w:rsidP="00E231E6">
      <w:pPr>
        <w:pStyle w:val="BodyText"/>
        <w:spacing w:after="0"/>
        <w:jc w:val="both"/>
        <w:rPr>
          <w:rFonts w:ascii="Calibri" w:hAnsi="Calibri" w:cs="Calibri"/>
        </w:rPr>
      </w:pPr>
    </w:p>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3EAA9" w14:textId="77777777" w:rsidR="00444001" w:rsidRDefault="00444001" w:rsidP="000928B5">
      <w:r>
        <w:separator/>
      </w:r>
    </w:p>
  </w:endnote>
  <w:endnote w:type="continuationSeparator" w:id="0">
    <w:p w14:paraId="68958E70" w14:textId="77777777" w:rsidR="00444001" w:rsidRDefault="00444001" w:rsidP="000928B5">
      <w:r>
        <w:continuationSeparator/>
      </w:r>
    </w:p>
  </w:endnote>
  <w:endnote w:type="continuationNotice" w:id="1">
    <w:p w14:paraId="572499D5" w14:textId="77777777" w:rsidR="00444001" w:rsidRDefault="004440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modern"/>
    <w:notTrueType/>
    <w:pitch w:val="variable"/>
    <w:sig w:usb0="A00000AF" w:usb1="40002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ECB3E" w14:textId="77777777" w:rsidR="00CB3C95" w:rsidRDefault="00CB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5A807EC" w14:textId="77777777" w:rsidTr="2DFF75C6">
      <w:trPr>
        <w:trHeight w:val="300"/>
      </w:trPr>
      <w:tc>
        <w:tcPr>
          <w:tcW w:w="3400" w:type="dxa"/>
        </w:tcPr>
        <w:p w14:paraId="7C2D5178" w14:textId="314E8072" w:rsidR="2DFF75C6" w:rsidRDefault="2DFF75C6" w:rsidP="2DFF75C6">
          <w:pPr>
            <w:pStyle w:val="Header"/>
            <w:ind w:left="-115"/>
          </w:pPr>
        </w:p>
      </w:tc>
      <w:tc>
        <w:tcPr>
          <w:tcW w:w="3400" w:type="dxa"/>
        </w:tcPr>
        <w:p w14:paraId="02A05B71" w14:textId="60FB63D3" w:rsidR="2DFF75C6" w:rsidRDefault="2DFF75C6" w:rsidP="2DFF75C6">
          <w:pPr>
            <w:pStyle w:val="Header"/>
            <w:jc w:val="center"/>
          </w:pPr>
        </w:p>
      </w:tc>
      <w:tc>
        <w:tcPr>
          <w:tcW w:w="3400" w:type="dxa"/>
        </w:tcPr>
        <w:p w14:paraId="20CE524B" w14:textId="0A3D049F" w:rsidR="2DFF75C6" w:rsidRDefault="2DFF75C6" w:rsidP="2DFF75C6">
          <w:pPr>
            <w:pStyle w:val="Header"/>
            <w:ind w:right="-115"/>
            <w:jc w:val="right"/>
          </w:pPr>
        </w:p>
      </w:tc>
    </w:tr>
  </w:tbl>
  <w:p w14:paraId="16CE0FBF" w14:textId="137AAB8E" w:rsidR="2DFF75C6" w:rsidRDefault="2DFF75C6" w:rsidP="2DFF7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FE757" w14:textId="77777777" w:rsidR="00444001" w:rsidRDefault="00444001" w:rsidP="000928B5">
      <w:r>
        <w:separator/>
      </w:r>
    </w:p>
  </w:footnote>
  <w:footnote w:type="continuationSeparator" w:id="0">
    <w:p w14:paraId="0B792F02" w14:textId="77777777" w:rsidR="00444001" w:rsidRDefault="00444001" w:rsidP="000928B5">
      <w:r>
        <w:continuationSeparator/>
      </w:r>
    </w:p>
  </w:footnote>
  <w:footnote w:type="continuationNotice" w:id="1">
    <w:p w14:paraId="6A41658E" w14:textId="77777777" w:rsidR="00444001" w:rsidRDefault="004440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BFF73" w14:textId="77777777" w:rsidR="00CB3C95" w:rsidRDefault="00CB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D2EE" w14:textId="752F3FA1"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CB3C95">
      <w:rPr>
        <w:rFonts w:ascii="Calibri" w:hAnsi="Calibri" w:cs="Calibri"/>
        <w:color w:val="05497E"/>
        <w:sz w:val="44"/>
        <w:szCs w:val="44"/>
      </w:rPr>
      <w:t>Service Mana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1"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9"/>
  </w:num>
  <w:num w:numId="2" w16cid:durableId="709762742">
    <w:abstractNumId w:val="2"/>
  </w:num>
  <w:num w:numId="3" w16cid:durableId="1067459454">
    <w:abstractNumId w:val="10"/>
  </w:num>
  <w:num w:numId="4" w16cid:durableId="143394179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8"/>
  </w:num>
  <w:num w:numId="6" w16cid:durableId="2138140282">
    <w:abstractNumId w:val="7"/>
  </w:num>
  <w:num w:numId="7" w16cid:durableId="1852599537">
    <w:abstractNumId w:val="16"/>
  </w:num>
  <w:num w:numId="8" w16cid:durableId="1670207715">
    <w:abstractNumId w:val="3"/>
  </w:num>
  <w:num w:numId="9" w16cid:durableId="560949837">
    <w:abstractNumId w:val="12"/>
  </w:num>
  <w:num w:numId="10" w16cid:durableId="425883570">
    <w:abstractNumId w:val="4"/>
  </w:num>
  <w:num w:numId="11" w16cid:durableId="100730752">
    <w:abstractNumId w:val="11"/>
  </w:num>
  <w:num w:numId="12" w16cid:durableId="1154645252">
    <w:abstractNumId w:val="6"/>
  </w:num>
  <w:num w:numId="13" w16cid:durableId="1770268787">
    <w:abstractNumId w:val="15"/>
  </w:num>
  <w:num w:numId="14" w16cid:durableId="1317028893">
    <w:abstractNumId w:val="13"/>
  </w:num>
  <w:num w:numId="15" w16cid:durableId="1325011048">
    <w:abstractNumId w:val="0"/>
  </w:num>
  <w:num w:numId="16" w16cid:durableId="1040671236">
    <w:abstractNumId w:val="5"/>
  </w:num>
  <w:num w:numId="17" w16cid:durableId="49788588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7E2B"/>
    <w:rsid w:val="00133A54"/>
    <w:rsid w:val="00133BBD"/>
    <w:rsid w:val="00134941"/>
    <w:rsid w:val="00136E2F"/>
    <w:rsid w:val="00137B9E"/>
    <w:rsid w:val="00140AB1"/>
    <w:rsid w:val="00142B29"/>
    <w:rsid w:val="001436B8"/>
    <w:rsid w:val="00152AD7"/>
    <w:rsid w:val="00152CF8"/>
    <w:rsid w:val="00153ED6"/>
    <w:rsid w:val="0015431F"/>
    <w:rsid w:val="00154BC7"/>
    <w:rsid w:val="001550C1"/>
    <w:rsid w:val="00156CDB"/>
    <w:rsid w:val="00156D17"/>
    <w:rsid w:val="0016101A"/>
    <w:rsid w:val="00162497"/>
    <w:rsid w:val="00162D46"/>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7CF6"/>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888"/>
    <w:rsid w:val="002C1A07"/>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53439"/>
    <w:rsid w:val="00353608"/>
    <w:rsid w:val="003545BA"/>
    <w:rsid w:val="00355EB8"/>
    <w:rsid w:val="00357B47"/>
    <w:rsid w:val="0036007E"/>
    <w:rsid w:val="0036115B"/>
    <w:rsid w:val="00361A90"/>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6091"/>
    <w:rsid w:val="00426645"/>
    <w:rsid w:val="004266EB"/>
    <w:rsid w:val="00430747"/>
    <w:rsid w:val="00431DBD"/>
    <w:rsid w:val="00435989"/>
    <w:rsid w:val="00444001"/>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4397"/>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7EB3"/>
    <w:rsid w:val="005E124E"/>
    <w:rsid w:val="005E5067"/>
    <w:rsid w:val="005E6989"/>
    <w:rsid w:val="005E7A5B"/>
    <w:rsid w:val="005E7D8B"/>
    <w:rsid w:val="005F0AF7"/>
    <w:rsid w:val="005F10BC"/>
    <w:rsid w:val="005F110E"/>
    <w:rsid w:val="005F1C45"/>
    <w:rsid w:val="00602B1D"/>
    <w:rsid w:val="00604A5D"/>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4A79"/>
    <w:rsid w:val="006569DC"/>
    <w:rsid w:val="0065702E"/>
    <w:rsid w:val="00657A71"/>
    <w:rsid w:val="006644AE"/>
    <w:rsid w:val="00666253"/>
    <w:rsid w:val="00666431"/>
    <w:rsid w:val="00670767"/>
    <w:rsid w:val="00673520"/>
    <w:rsid w:val="00674DFF"/>
    <w:rsid w:val="00677ACE"/>
    <w:rsid w:val="006805CF"/>
    <w:rsid w:val="006815A5"/>
    <w:rsid w:val="00682DD7"/>
    <w:rsid w:val="00686BA7"/>
    <w:rsid w:val="0069297C"/>
    <w:rsid w:val="006952BA"/>
    <w:rsid w:val="0069614F"/>
    <w:rsid w:val="0069697F"/>
    <w:rsid w:val="006A1041"/>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7EA"/>
    <w:rsid w:val="006D2DE3"/>
    <w:rsid w:val="006D3C64"/>
    <w:rsid w:val="006D4F32"/>
    <w:rsid w:val="006D55ED"/>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2B99"/>
    <w:rsid w:val="007A3A3C"/>
    <w:rsid w:val="007A75BF"/>
    <w:rsid w:val="007B3178"/>
    <w:rsid w:val="007B4707"/>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AEC"/>
    <w:rsid w:val="007E2CC7"/>
    <w:rsid w:val="007E35A2"/>
    <w:rsid w:val="007E6011"/>
    <w:rsid w:val="007F0256"/>
    <w:rsid w:val="007F2F0E"/>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1A87"/>
    <w:rsid w:val="008F5FFE"/>
    <w:rsid w:val="008F7EBF"/>
    <w:rsid w:val="0090191A"/>
    <w:rsid w:val="00903A7E"/>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846DC"/>
    <w:rsid w:val="009850DB"/>
    <w:rsid w:val="00985172"/>
    <w:rsid w:val="0098662E"/>
    <w:rsid w:val="009868F1"/>
    <w:rsid w:val="00990372"/>
    <w:rsid w:val="009966C7"/>
    <w:rsid w:val="00997705"/>
    <w:rsid w:val="009A0133"/>
    <w:rsid w:val="009A1A09"/>
    <w:rsid w:val="009A2E8E"/>
    <w:rsid w:val="009A349C"/>
    <w:rsid w:val="009A4EFF"/>
    <w:rsid w:val="009A5036"/>
    <w:rsid w:val="009A61F6"/>
    <w:rsid w:val="009B25A3"/>
    <w:rsid w:val="009B316E"/>
    <w:rsid w:val="009B3A65"/>
    <w:rsid w:val="009C1112"/>
    <w:rsid w:val="009C1AA7"/>
    <w:rsid w:val="009C4509"/>
    <w:rsid w:val="009C69F2"/>
    <w:rsid w:val="009C7057"/>
    <w:rsid w:val="009C7CE5"/>
    <w:rsid w:val="009D5092"/>
    <w:rsid w:val="009D5790"/>
    <w:rsid w:val="009D5826"/>
    <w:rsid w:val="009D7384"/>
    <w:rsid w:val="009E0420"/>
    <w:rsid w:val="009E0EAD"/>
    <w:rsid w:val="009E72D1"/>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A13"/>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2B2E"/>
    <w:rsid w:val="00AF5572"/>
    <w:rsid w:val="00AF5C5D"/>
    <w:rsid w:val="00B000D1"/>
    <w:rsid w:val="00B03155"/>
    <w:rsid w:val="00B05359"/>
    <w:rsid w:val="00B068B2"/>
    <w:rsid w:val="00B07740"/>
    <w:rsid w:val="00B169D6"/>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6050"/>
    <w:rsid w:val="00B923E8"/>
    <w:rsid w:val="00B93A32"/>
    <w:rsid w:val="00B9524D"/>
    <w:rsid w:val="00B958A3"/>
    <w:rsid w:val="00B95A83"/>
    <w:rsid w:val="00BA5B6D"/>
    <w:rsid w:val="00BA6003"/>
    <w:rsid w:val="00BA70E6"/>
    <w:rsid w:val="00BA7103"/>
    <w:rsid w:val="00BA75EF"/>
    <w:rsid w:val="00BA7E63"/>
    <w:rsid w:val="00BA7E83"/>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5639"/>
    <w:rsid w:val="00C133D0"/>
    <w:rsid w:val="00C13E2D"/>
    <w:rsid w:val="00C1712C"/>
    <w:rsid w:val="00C17E1A"/>
    <w:rsid w:val="00C21FFF"/>
    <w:rsid w:val="00C23680"/>
    <w:rsid w:val="00C24B04"/>
    <w:rsid w:val="00C31181"/>
    <w:rsid w:val="00C31CDE"/>
    <w:rsid w:val="00C34872"/>
    <w:rsid w:val="00C37567"/>
    <w:rsid w:val="00C436B5"/>
    <w:rsid w:val="00C453B2"/>
    <w:rsid w:val="00C45801"/>
    <w:rsid w:val="00C513E9"/>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4FC2"/>
    <w:rsid w:val="00CC548F"/>
    <w:rsid w:val="00CC7C52"/>
    <w:rsid w:val="00CD0239"/>
    <w:rsid w:val="00CD0B98"/>
    <w:rsid w:val="00CD1FE5"/>
    <w:rsid w:val="00CD2158"/>
    <w:rsid w:val="00CD301D"/>
    <w:rsid w:val="00CD7D79"/>
    <w:rsid w:val="00CE028A"/>
    <w:rsid w:val="00CE79FC"/>
    <w:rsid w:val="00CF146F"/>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624A"/>
    <w:rsid w:val="00D36C8B"/>
    <w:rsid w:val="00D4079D"/>
    <w:rsid w:val="00D43877"/>
    <w:rsid w:val="00D46F02"/>
    <w:rsid w:val="00D51D6A"/>
    <w:rsid w:val="00D538B2"/>
    <w:rsid w:val="00D6021B"/>
    <w:rsid w:val="00D602E6"/>
    <w:rsid w:val="00D620C0"/>
    <w:rsid w:val="00D63BF9"/>
    <w:rsid w:val="00D6682C"/>
    <w:rsid w:val="00D7062B"/>
    <w:rsid w:val="00D70649"/>
    <w:rsid w:val="00D70653"/>
    <w:rsid w:val="00D70CEE"/>
    <w:rsid w:val="00D72F46"/>
    <w:rsid w:val="00D74043"/>
    <w:rsid w:val="00D75D59"/>
    <w:rsid w:val="00D76233"/>
    <w:rsid w:val="00D7733D"/>
    <w:rsid w:val="00D77CAE"/>
    <w:rsid w:val="00D80D3F"/>
    <w:rsid w:val="00D82765"/>
    <w:rsid w:val="00D84BD5"/>
    <w:rsid w:val="00D87769"/>
    <w:rsid w:val="00D954AB"/>
    <w:rsid w:val="00D96560"/>
    <w:rsid w:val="00DA36EC"/>
    <w:rsid w:val="00DA6568"/>
    <w:rsid w:val="00DB1562"/>
    <w:rsid w:val="00DB2C59"/>
    <w:rsid w:val="00DB5C6A"/>
    <w:rsid w:val="00DB6DD0"/>
    <w:rsid w:val="00DC38B3"/>
    <w:rsid w:val="00DC3C9E"/>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16B84"/>
    <w:rsid w:val="00E231E6"/>
    <w:rsid w:val="00E2345B"/>
    <w:rsid w:val="00E23477"/>
    <w:rsid w:val="00E26AA1"/>
    <w:rsid w:val="00E30868"/>
    <w:rsid w:val="00E31101"/>
    <w:rsid w:val="00E34E91"/>
    <w:rsid w:val="00E36395"/>
    <w:rsid w:val="00E40B69"/>
    <w:rsid w:val="00E46EC1"/>
    <w:rsid w:val="00E47C16"/>
    <w:rsid w:val="00E50125"/>
    <w:rsid w:val="00E50B89"/>
    <w:rsid w:val="00E51981"/>
    <w:rsid w:val="00E540A2"/>
    <w:rsid w:val="00E57F12"/>
    <w:rsid w:val="00E60A78"/>
    <w:rsid w:val="00E63ED0"/>
    <w:rsid w:val="00E711DC"/>
    <w:rsid w:val="00E718FB"/>
    <w:rsid w:val="00E71BB5"/>
    <w:rsid w:val="00E743C7"/>
    <w:rsid w:val="00E748BA"/>
    <w:rsid w:val="00E76818"/>
    <w:rsid w:val="00E76A7A"/>
    <w:rsid w:val="00E775E4"/>
    <w:rsid w:val="00E804D4"/>
    <w:rsid w:val="00E811AD"/>
    <w:rsid w:val="00E834E9"/>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65D4"/>
    <w:rsid w:val="00EC6897"/>
    <w:rsid w:val="00ED1394"/>
    <w:rsid w:val="00ED3FB4"/>
    <w:rsid w:val="00ED4EB1"/>
    <w:rsid w:val="00ED6AB8"/>
    <w:rsid w:val="00EE19BD"/>
    <w:rsid w:val="00EE2343"/>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4E0B"/>
    <w:rsid w:val="00FF5545"/>
    <w:rsid w:val="00FF563C"/>
    <w:rsid w:val="00FF5E42"/>
    <w:rsid w:val="01EBE4B4"/>
    <w:rsid w:val="0434B14E"/>
    <w:rsid w:val="04BAEB84"/>
    <w:rsid w:val="072469E3"/>
    <w:rsid w:val="08A07960"/>
    <w:rsid w:val="090883E8"/>
    <w:rsid w:val="096EE9D2"/>
    <w:rsid w:val="0AE6BE5F"/>
    <w:rsid w:val="0B108E41"/>
    <w:rsid w:val="0BDAC5FD"/>
    <w:rsid w:val="0C3BC5A1"/>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uiPriority w:val="1"/>
    <w:rsid w:val="75928B9D"/>
  </w:style>
  <w:style w:type="paragraph" w:customStyle="1" w:styleId="paragraph">
    <w:name w:val="paragraph"/>
    <w:basedOn w:val="Normal"/>
    <w:uiPriority w:val="1"/>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4" ma:contentTypeDescription="Create a new document." ma:contentTypeScope="" ma:versionID="b2171c2f1d87c38d85e26d72e8db61c2">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e71bde2c485ce14899982ea4e641d0a5"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29ebb76b-91ac-4fa0-b427-89ce80b12e51"/>
    <ds:schemaRef ds:uri="b6c9e61a-aaf7-4e28-8d46-efc9fded0e36"/>
  </ds:schemaRefs>
</ds:datastoreItem>
</file>

<file path=customXml/itemProps2.xml><?xml version="1.0" encoding="utf-8"?>
<ds:datastoreItem xmlns:ds="http://schemas.openxmlformats.org/officeDocument/2006/customXml" ds:itemID="{F287806F-9AC9-4B61-A732-B5E0E7074A87}"/>
</file>

<file path=customXml/itemProps3.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4.xml><?xml version="1.0" encoding="utf-8"?>
<ds:datastoreItem xmlns:ds="http://schemas.openxmlformats.org/officeDocument/2006/customXml" ds:itemID="{E1652DF7-6814-42D0-B3D1-1D675D3DC3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Pages>
  <Words>2668</Words>
  <Characters>1521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orowhenua District Council</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Amanda Shaw</cp:lastModifiedBy>
  <cp:revision>3</cp:revision>
  <cp:lastPrinted>2023-07-10T02:47:00Z</cp:lastPrinted>
  <dcterms:created xsi:type="dcterms:W3CDTF">2023-08-31T20:30:00Z</dcterms:created>
  <dcterms:modified xsi:type="dcterms:W3CDTF">2023-09-1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4026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ies>
</file>